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E5122B" w14:textId="77777777" w:rsidR="0088347F" w:rsidRDefault="007E64B5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  <w:r w:rsidRPr="00391A2C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F78F4CF" wp14:editId="7BCA29C6">
                <wp:simplePos x="0" y="0"/>
                <wp:positionH relativeFrom="column">
                  <wp:posOffset>2400300</wp:posOffset>
                </wp:positionH>
                <wp:positionV relativeFrom="paragraph">
                  <wp:posOffset>94615</wp:posOffset>
                </wp:positionV>
                <wp:extent cx="4333875" cy="10506075"/>
                <wp:effectExtent l="0" t="0" r="0" b="0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10506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3D5DD4" w14:textId="77777777" w:rsidR="00380CB2" w:rsidRPr="00391A2C" w:rsidRDefault="00380CB2" w:rsidP="00FA720F">
                            <w:pPr>
                              <w:pStyle w:val="Styl1"/>
                              <w:tabs>
                                <w:tab w:val="left" w:pos="2070"/>
                              </w:tabs>
                              <w:spacing w:before="240"/>
                              <w:rPr>
                                <w:b/>
                                <w:lang w:val="en-US"/>
                              </w:rPr>
                            </w:pPr>
                            <w:r w:rsidRPr="00391A2C">
                              <w:rPr>
                                <w:b/>
                                <w:lang w:val="en-US"/>
                              </w:rPr>
                              <w:t>Experience</w:t>
                            </w:r>
                          </w:p>
                          <w:p w14:paraId="7E457C88" w14:textId="00900A0C" w:rsidR="00033F77" w:rsidRPr="00033F77" w:rsidRDefault="00033F77" w:rsidP="007E64B5">
                            <w:pPr>
                              <w:pStyle w:val="JobTitle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cap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>ATLAS TELECOMMUNICATION</w:t>
                            </w:r>
                            <w:r w:rsidR="00CF1FD1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 w:rsidR="009C751F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>UAE –</w:t>
                            </w:r>
                            <w:r w:rsidRPr="00033F77">
                              <w:rPr>
                                <w:cap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34C12" w:rsidRPr="00C34C12">
                              <w:rPr>
                                <w:sz w:val="24"/>
                                <w:szCs w:val="24"/>
                              </w:rPr>
                              <w:t>RU</w:t>
                            </w:r>
                            <w:r w:rsidR="00C34C12">
                              <w:rPr>
                                <w:sz w:val="24"/>
                                <w:szCs w:val="24"/>
                              </w:rPr>
                              <w:t xml:space="preserve">C Image </w:t>
                            </w:r>
                            <w:r w:rsidR="009C751F">
                              <w:rPr>
                                <w:sz w:val="24"/>
                                <w:szCs w:val="24"/>
                              </w:rPr>
                              <w:t>reviewer,</w:t>
                            </w:r>
                            <w:r w:rsidR="00B73324">
                              <w:rPr>
                                <w:sz w:val="24"/>
                                <w:szCs w:val="24"/>
                              </w:rPr>
                              <w:t xml:space="preserve"> Data Analyst</w:t>
                            </w:r>
                            <w:r w:rsidR="007E64B5">
                              <w:rPr>
                                <w:sz w:val="24"/>
                                <w:szCs w:val="24"/>
                              </w:rPr>
                              <w:t xml:space="preserve"> and customer care</w:t>
                            </w:r>
                            <w:r w:rsidR="00C34C12">
                              <w:rPr>
                                <w:sz w:val="24"/>
                                <w:szCs w:val="24"/>
                              </w:rPr>
                              <w:t xml:space="preserve">, October 2019 </w:t>
                            </w:r>
                            <w:r w:rsidRPr="00033F77">
                              <w:rPr>
                                <w:caps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 w:rsidR="007E64B5">
                              <w:rPr>
                                <w:caps/>
                                <w:sz w:val="24"/>
                                <w:szCs w:val="24"/>
                              </w:rPr>
                              <w:t>J</w:t>
                            </w:r>
                            <w:r w:rsidR="007E64B5">
                              <w:rPr>
                                <w:sz w:val="24"/>
                                <w:szCs w:val="24"/>
                              </w:rPr>
                              <w:t>uly</w:t>
                            </w:r>
                            <w:r w:rsidR="007E64B5">
                              <w:rPr>
                                <w:caps/>
                                <w:sz w:val="24"/>
                                <w:szCs w:val="24"/>
                              </w:rPr>
                              <w:t xml:space="preserve"> 2020</w:t>
                            </w:r>
                            <w:r w:rsidRPr="00033F77">
                              <w:rPr>
                                <w:cap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AC76A89" w14:textId="77777777" w:rsidR="00A2039C" w:rsidRDefault="00C34C12" w:rsidP="00C34C12">
                            <w:pPr>
                              <w:pStyle w:val="JobTitle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caps/>
                                <w:sz w:val="24"/>
                                <w:szCs w:val="24"/>
                              </w:rPr>
                            </w:pPr>
                            <w:r w:rsidRPr="00C34C12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>Banque Libano-Française</w:t>
                            </w:r>
                            <w:r w:rsidR="00CF1FD1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 xml:space="preserve"> - Lebanon</w:t>
                            </w:r>
                            <w:r w:rsidR="00715CA0" w:rsidRPr="00C34C12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34C12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>–</w:t>
                            </w:r>
                            <w:r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>Banking interN</w:t>
                            </w:r>
                            <w:r w:rsidR="00A2039C"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>jULY</w:t>
                            </w:r>
                            <w:r w:rsidR="00A2039C"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>, 201</w:t>
                            </w:r>
                            <w:r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>8</w:t>
                            </w:r>
                            <w:r w:rsidR="00A2039C"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>–</w:t>
                            </w:r>
                            <w:r w:rsidR="00033F77"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>sEPTEMBER 2018</w:t>
                            </w:r>
                            <w:r w:rsidR="00A2039C" w:rsidRPr="00C34C12">
                              <w:rPr>
                                <w:cap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F4EF0CB" w14:textId="18157F85" w:rsidR="00C34C12" w:rsidRPr="00C34C12" w:rsidRDefault="00C34C12" w:rsidP="00C34C12">
                            <w:pPr>
                              <w:pStyle w:val="JobTitle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</w:pPr>
                            <w:r w:rsidRPr="00C34C12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>Club Des Etudiants</w:t>
                            </w:r>
                            <w:r w:rsidR="00CF1FD1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 xml:space="preserve"> - Lebanon</w:t>
                            </w:r>
                            <w:r w:rsidRPr="00C34C12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C751F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>- EVENT</w:t>
                            </w:r>
                            <w:r w:rsidRPr="00C34C12">
                              <w:rPr>
                                <w:bCs/>
                                <w:caps/>
                                <w:sz w:val="24"/>
                                <w:szCs w:val="24"/>
                              </w:rPr>
                              <w:t xml:space="preserve"> Planner and organizer – 2014 - 2019</w:t>
                            </w:r>
                          </w:p>
                          <w:p w14:paraId="72789294" w14:textId="77777777" w:rsidR="00380CB2" w:rsidRPr="00391A2C" w:rsidRDefault="00380CB2" w:rsidP="00FA720F">
                            <w:pPr>
                              <w:pStyle w:val="Styl1"/>
                              <w:tabs>
                                <w:tab w:val="left" w:pos="2070"/>
                              </w:tabs>
                              <w:rPr>
                                <w:b/>
                                <w:lang w:val="en-US"/>
                              </w:rPr>
                            </w:pPr>
                            <w:r w:rsidRPr="00391A2C">
                              <w:rPr>
                                <w:b/>
                                <w:lang w:val="en-US"/>
                              </w:rPr>
                              <w:t>Education</w:t>
                            </w:r>
                          </w:p>
                          <w:p w14:paraId="169C3B1E" w14:textId="77777777" w:rsidR="00A2039C" w:rsidRPr="005A314F" w:rsidRDefault="00A2039C" w:rsidP="00A2039C">
                            <w:pPr>
                              <w:pStyle w:val="Description"/>
                              <w:rPr>
                                <w:b/>
                              </w:rPr>
                            </w:pPr>
                            <w:r w:rsidRPr="005A314F">
                              <w:rPr>
                                <w:b/>
                              </w:rPr>
                              <w:t>Academics</w:t>
                            </w:r>
                          </w:p>
                          <w:p w14:paraId="0294B16A" w14:textId="77777777" w:rsidR="00A2039C" w:rsidRPr="00033F77" w:rsidRDefault="00A2039C" w:rsidP="00C34C12">
                            <w:pPr>
                              <w:pStyle w:val="Address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33F77">
                              <w:rPr>
                                <w:b/>
                                <w:sz w:val="24"/>
                                <w:szCs w:val="24"/>
                              </w:rPr>
                              <w:t>Bachelor of Business Administration</w:t>
                            </w:r>
                            <w:r w:rsidR="00C34C1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– Banking and Finance</w:t>
                            </w:r>
                            <w:r w:rsidRPr="00033F77">
                              <w:rPr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 w:rsidR="00C34C12" w:rsidRPr="00C34C12">
                              <w:rPr>
                                <w:sz w:val="24"/>
                                <w:szCs w:val="24"/>
                              </w:rPr>
                              <w:t>Lebanese University - Lebanon</w:t>
                            </w:r>
                          </w:p>
                          <w:p w14:paraId="1D66D5E0" w14:textId="77777777" w:rsidR="00A2039C" w:rsidRPr="00033F77" w:rsidRDefault="00A2039C" w:rsidP="00C34C12">
                            <w:pPr>
                              <w:pStyle w:val="Address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391A2C">
                              <w:rPr>
                                <w:b/>
                                <w:sz w:val="24"/>
                                <w:szCs w:val="24"/>
                              </w:rPr>
                              <w:t>Secondary School</w:t>
                            </w:r>
                            <w:r w:rsidRPr="00033F77">
                              <w:rPr>
                                <w:sz w:val="24"/>
                                <w:szCs w:val="24"/>
                              </w:rPr>
                              <w:t xml:space="preserve"> from </w:t>
                            </w:r>
                            <w:r w:rsidR="00C34C12" w:rsidRPr="00C34C12">
                              <w:rPr>
                                <w:sz w:val="24"/>
                                <w:szCs w:val="24"/>
                              </w:rPr>
                              <w:t>College De La Salle - Lebanon</w:t>
                            </w:r>
                          </w:p>
                          <w:p w14:paraId="451284DF" w14:textId="77777777" w:rsidR="001C05FC" w:rsidRPr="00391A2C" w:rsidRDefault="001C05FC" w:rsidP="00FA720F">
                            <w:pPr>
                              <w:pStyle w:val="Styl1"/>
                              <w:tabs>
                                <w:tab w:val="left" w:pos="2070"/>
                              </w:tabs>
                              <w:rPr>
                                <w:b/>
                                <w:lang w:val="en-US"/>
                              </w:rPr>
                            </w:pPr>
                            <w:r w:rsidRPr="00391A2C">
                              <w:rPr>
                                <w:b/>
                                <w:lang w:val="en-US"/>
                              </w:rPr>
                              <w:t>Skill Highlight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325"/>
                              <w:gridCol w:w="3198"/>
                            </w:tblGrid>
                            <w:tr w:rsidR="001C05FC" w14:paraId="02324E0C" w14:textId="77777777" w:rsidTr="00132704">
                              <w:trPr>
                                <w:trHeight w:val="725"/>
                              </w:trPr>
                              <w:tc>
                                <w:tcPr>
                                  <w:tcW w:w="3325" w:type="dxa"/>
                                </w:tcPr>
                                <w:p w14:paraId="72802F55" w14:textId="77777777" w:rsidR="00A2039C" w:rsidRPr="00033F77" w:rsidRDefault="00A2039C" w:rsidP="00033F77">
                                  <w:pPr>
                                    <w:pStyle w:val="Address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033F77">
                                    <w:rPr>
                                      <w:sz w:val="24"/>
                                      <w:szCs w:val="24"/>
                                    </w:rPr>
                                    <w:t>Technical/User Support</w:t>
                                  </w:r>
                                </w:p>
                                <w:p w14:paraId="3AA4C54B" w14:textId="77777777" w:rsidR="00C34C12" w:rsidRPr="00C34C12" w:rsidRDefault="00C34C12" w:rsidP="00C34C12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tabs>
                                      <w:tab w:val="left" w:pos="2070"/>
                                    </w:tabs>
                                    <w:spacing w:line="240" w:lineRule="auto"/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34C12"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Teamwork</w:t>
                                  </w:r>
                                </w:p>
                                <w:p w14:paraId="5E3199FF" w14:textId="77777777" w:rsidR="00C34C12" w:rsidRPr="00C34C12" w:rsidRDefault="00C34C12" w:rsidP="00C34C12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tabs>
                                      <w:tab w:val="left" w:pos="2070"/>
                                    </w:tabs>
                                    <w:spacing w:line="240" w:lineRule="auto"/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34C12"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Organization</w:t>
                                  </w:r>
                                </w:p>
                                <w:p w14:paraId="2FEDBDFB" w14:textId="77777777" w:rsidR="00581763" w:rsidRDefault="00581763" w:rsidP="00581763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tabs>
                                      <w:tab w:val="left" w:pos="2070"/>
                                    </w:tabs>
                                    <w:spacing w:line="240" w:lineRule="auto"/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581763"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Troubleshooting/ Problem Solving </w:t>
                                  </w:r>
                                </w:p>
                                <w:p w14:paraId="4E9E00B4" w14:textId="770461A8" w:rsidR="00C34C12" w:rsidRPr="00C34C12" w:rsidRDefault="00132704" w:rsidP="00581763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tabs>
                                      <w:tab w:val="left" w:pos="2070"/>
                                    </w:tabs>
                                    <w:spacing w:line="240" w:lineRule="auto"/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NSSF and taxation</w:t>
                                  </w:r>
                                </w:p>
                                <w:p w14:paraId="1E8DCDE9" w14:textId="77777777" w:rsidR="001C05FC" w:rsidRPr="00C34C12" w:rsidRDefault="001C05FC" w:rsidP="00C34C12">
                                  <w:pPr>
                                    <w:tabs>
                                      <w:tab w:val="left" w:pos="2070"/>
                                    </w:tabs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98" w:type="dxa"/>
                                </w:tcPr>
                                <w:p w14:paraId="4121394A" w14:textId="77777777" w:rsidR="00A2039C" w:rsidRPr="00033F77" w:rsidRDefault="00A2039C" w:rsidP="00033F77">
                                  <w:pPr>
                                    <w:pStyle w:val="Address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033F77">
                                    <w:rPr>
                                      <w:sz w:val="24"/>
                                      <w:szCs w:val="24"/>
                                    </w:rPr>
                                    <w:t>Call Center Operations</w:t>
                                  </w:r>
                                </w:p>
                                <w:p w14:paraId="329F96F6" w14:textId="77777777" w:rsidR="00A2039C" w:rsidRPr="00033F77" w:rsidRDefault="00A2039C" w:rsidP="00033F77">
                                  <w:pPr>
                                    <w:pStyle w:val="Address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033F77">
                                    <w:rPr>
                                      <w:sz w:val="24"/>
                                      <w:szCs w:val="24"/>
                                    </w:rPr>
                                    <w:t xml:space="preserve">Multitasking </w:t>
                                  </w:r>
                                </w:p>
                                <w:p w14:paraId="2F6F355B" w14:textId="77777777" w:rsidR="00A2039C" w:rsidRPr="00033F77" w:rsidRDefault="00A2039C" w:rsidP="00033F77">
                                  <w:pPr>
                                    <w:pStyle w:val="Address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033F77">
                                    <w:rPr>
                                      <w:sz w:val="24"/>
                                      <w:szCs w:val="24"/>
                                    </w:rPr>
                                    <w:t>Complaint resolving</w:t>
                                  </w:r>
                                </w:p>
                                <w:p w14:paraId="585EC3AA" w14:textId="77777777" w:rsidR="001C05FC" w:rsidRDefault="00C34C12" w:rsidP="00033F77">
                                  <w:pPr>
                                    <w:numPr>
                                      <w:ilvl w:val="0"/>
                                      <w:numId w:val="9"/>
                                    </w:numPr>
                                    <w:tabs>
                                      <w:tab w:val="left" w:pos="2070"/>
                                    </w:tabs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34C12"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lexibility</w:t>
                                  </w:r>
                                </w:p>
                                <w:p w14:paraId="2D4DECF6" w14:textId="77777777" w:rsidR="00581763" w:rsidRDefault="00581763" w:rsidP="00581763">
                                  <w:pPr>
                                    <w:numPr>
                                      <w:ilvl w:val="0"/>
                                      <w:numId w:val="9"/>
                                    </w:numPr>
                                    <w:tabs>
                                      <w:tab w:val="left" w:pos="2070"/>
                                    </w:tabs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581763"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Reports &amp; Documentation</w:t>
                                  </w:r>
                                </w:p>
                                <w:p w14:paraId="46854845" w14:textId="211C3E26" w:rsidR="00132704" w:rsidRPr="00033F77" w:rsidRDefault="009C751F" w:rsidP="00581763">
                                  <w:pPr>
                                    <w:numPr>
                                      <w:ilvl w:val="0"/>
                                      <w:numId w:val="9"/>
                                    </w:numPr>
                                    <w:tabs>
                                      <w:tab w:val="left" w:pos="2070"/>
                                    </w:tabs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eastAsia="Calibri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Quick Learner</w:t>
                                  </w:r>
                                </w:p>
                              </w:tc>
                            </w:tr>
                          </w:tbl>
                          <w:p w14:paraId="5EE8C0B4" w14:textId="77777777" w:rsidR="00C34C12" w:rsidRPr="00391A2C" w:rsidRDefault="00C34C12" w:rsidP="00C34C12">
                            <w:pPr>
                              <w:pStyle w:val="Styl1"/>
                              <w:tabs>
                                <w:tab w:val="left" w:pos="2070"/>
                              </w:tabs>
                              <w:spacing w:before="240"/>
                              <w:rPr>
                                <w:b/>
                                <w:lang w:val="en-US"/>
                              </w:rPr>
                            </w:pPr>
                            <w:r w:rsidRPr="00391A2C">
                              <w:rPr>
                                <w:b/>
                                <w:lang w:val="en-US"/>
                              </w:rPr>
                              <w:t>Experience</w:t>
                            </w:r>
                          </w:p>
                          <w:p w14:paraId="2235A8E3" w14:textId="77777777" w:rsidR="00C34C12" w:rsidRPr="00C34C12" w:rsidRDefault="00C34C12" w:rsidP="00F81F3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Calibri" w:cs="Times New Roman"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34C12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>ATLAS TELECOMMUNICATION</w:t>
                            </w:r>
                            <w:r w:rsidR="00CF1FD1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 xml:space="preserve"> - UAE</w:t>
                            </w:r>
                            <w:r w:rsidRPr="00C34C12">
                              <w:rPr>
                                <w:b/>
                                <w:caps/>
                                <w:sz w:val="24"/>
                                <w:szCs w:val="24"/>
                              </w:rPr>
                              <w:t xml:space="preserve"> -</w:t>
                            </w:r>
                            <w:r w:rsidRPr="00C34C12">
                              <w:t xml:space="preserve"> </w:t>
                            </w:r>
                            <w:r w:rsidRPr="00C34C12">
                              <w:rPr>
                                <w:rFonts w:eastAsia="Calibri" w:cs="Times New Roman"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>RUC Image reviewer</w:t>
                            </w:r>
                            <w:r w:rsidR="007E64B5">
                              <w:rPr>
                                <w:rFonts w:eastAsia="Calibri" w:cs="Times New Roman"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 xml:space="preserve"> ,</w:t>
                            </w:r>
                            <w:r w:rsidR="00B73324">
                              <w:rPr>
                                <w:rFonts w:eastAsia="Calibri" w:cs="Times New Roman"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 xml:space="preserve"> Data analyst</w:t>
                            </w:r>
                            <w:r w:rsidR="007E64B5">
                              <w:rPr>
                                <w:rFonts w:eastAsia="Calibri" w:cs="Times New Roman"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 xml:space="preserve"> and customer care</w:t>
                            </w:r>
                            <w:r w:rsidRPr="00C34C12">
                              <w:rPr>
                                <w:rFonts w:eastAsia="Calibri" w:cs="Times New Roman"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 xml:space="preserve">, October 2019 – </w:t>
                            </w:r>
                            <w:r w:rsidR="00F81F3D">
                              <w:rPr>
                                <w:rFonts w:eastAsia="Calibri" w:cs="Times New Roman"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>July 2020</w:t>
                            </w:r>
                            <w:r w:rsidRPr="00C34C12">
                              <w:rPr>
                                <w:rFonts w:eastAsia="Calibri" w:cs="Times New Roman"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7F9CE1BB" w14:textId="77777777" w:rsidR="00E406E2" w:rsidRPr="00E406E2" w:rsidRDefault="00E406E2" w:rsidP="00E406E2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 w:rsidRPr="00E406E2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Manual Validation for image coming from road cameras’.</w:t>
                            </w:r>
                          </w:p>
                          <w:p w14:paraId="408CB7E6" w14:textId="77777777" w:rsidR="00E406E2" w:rsidRPr="00E406E2" w:rsidRDefault="00E406E2" w:rsidP="00E406E2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 w:rsidRPr="00E406E2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Data entry and clean up – document and review procedures.</w:t>
                            </w:r>
                          </w:p>
                          <w:p w14:paraId="7177BADC" w14:textId="77777777" w:rsidR="00E406E2" w:rsidRPr="00E406E2" w:rsidRDefault="00E406E2" w:rsidP="00E406E2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 w:rsidRPr="00E406E2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Filling database for auto-system validation.</w:t>
                            </w:r>
                          </w:p>
                          <w:p w14:paraId="19486EA1" w14:textId="77777777" w:rsidR="00E406E2" w:rsidRPr="00E406E2" w:rsidRDefault="00E406E2" w:rsidP="00E406E2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 w:rsidRPr="00E406E2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Increasing data integrity by ensuring that the database system is self-tuning and self-administering.</w:t>
                            </w:r>
                          </w:p>
                          <w:p w14:paraId="0AC8CEC3" w14:textId="77777777" w:rsidR="00E406E2" w:rsidRDefault="00E406E2" w:rsidP="00E406E2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 w:rsidRPr="00E406E2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Working in the dispute team in resolving special cases and customers problems’ coming from the call center.</w:t>
                            </w:r>
                          </w:p>
                          <w:p w14:paraId="54B0D220" w14:textId="1FB086F6" w:rsidR="007E64B5" w:rsidRDefault="007E64B5" w:rsidP="007E64B5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 w:rsidRPr="007E64B5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Resolve service problems by clarifying the customer's complaint; determining the cause of the problem; selecting and explaining the best solution to solve the problem; expediting correction or adjustment; following up to ensure resolution</w:t>
                            </w:r>
                            <w:r w:rsidR="00132704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.</w:t>
                            </w:r>
                          </w:p>
                          <w:p w14:paraId="52365E76" w14:textId="2EA8EAEB" w:rsidR="00132704" w:rsidRDefault="00132704" w:rsidP="00132704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 w:rsidRPr="00132704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Analyz</w:t>
                            </w:r>
                            <w: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ing</w:t>
                            </w:r>
                            <w:r w:rsidRPr="00132704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 xml:space="preserve"> business </w:t>
                            </w:r>
                            <w: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trends in terms of cost and revnue for better future projection.</w:t>
                            </w:r>
                          </w:p>
                          <w:p w14:paraId="1E79F3D0" w14:textId="77777777" w:rsidR="007E64B5" w:rsidRPr="00E406E2" w:rsidRDefault="007E64B5" w:rsidP="007E64B5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 w:rsidRPr="007E64B5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Providing feedback on the efficiency of the customer service process.</w:t>
                            </w:r>
                          </w:p>
                          <w:p w14:paraId="478B3267" w14:textId="48C1F919" w:rsidR="00E406E2" w:rsidRDefault="00E406E2" w:rsidP="00E406E2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 w:rsidRPr="00E406E2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Managing the day–to-day operation and problem-solving of a team of agents to meet with the required service level components, standards and sales targets</w:t>
                            </w:r>
                          </w:p>
                          <w:p w14:paraId="547E00CF" w14:textId="4CA4D9F5" w:rsidR="00132704" w:rsidRPr="00E406E2" w:rsidRDefault="00132704" w:rsidP="00E406E2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</w:pPr>
                            <w: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Sipporting in</w:t>
                            </w:r>
                            <w:r w:rsidRPr="00132704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 xml:space="preserve"> generat</w:t>
                            </w:r>
                            <w: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ing</w:t>
                            </w:r>
                            <w:r w:rsidRPr="00132704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 xml:space="preserve"> invoices, receipts</w:t>
                            </w:r>
                            <w:r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 xml:space="preserve"> and refunds while keepig record of all needed documentation. </w:t>
                            </w:r>
                          </w:p>
                          <w:p w14:paraId="421969F7" w14:textId="77777777" w:rsidR="00C34C12" w:rsidRDefault="00E406E2" w:rsidP="00E406E2">
                            <w:pPr>
                              <w:pStyle w:val="Address"/>
                              <w:numPr>
                                <w:ilvl w:val="1"/>
                                <w:numId w:val="9"/>
                              </w:numPr>
                            </w:pPr>
                            <w:r w:rsidRPr="00E406E2">
                              <w:rPr>
                                <w:rFonts w:eastAsia="Times New Roman" w:cstheme="minorBidi"/>
                                <w:color w:val="000000"/>
                                <w:lang w:val="pl-PL"/>
                              </w:rPr>
                              <w:t>Ensuring that the service levels, quality and productivity targets are maintained and provide the management with these reports.</w:t>
                            </w:r>
                          </w:p>
                          <w:p w14:paraId="64030CAF" w14:textId="77777777" w:rsidR="008D06FD" w:rsidRPr="00E406E2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40A7B40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12732C0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7D2A3D3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6E3B8B5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931E201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9B80991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453EB46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275AFFA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7ECD19A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331DB3D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AB461EA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51D3508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C886AD0" w14:textId="77777777" w:rsidR="008D06FD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76B7F5" w14:textId="77777777" w:rsidR="008D06FD" w:rsidRPr="0080565E" w:rsidRDefault="008D06FD" w:rsidP="00FA720F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D7BF85D" w14:textId="77777777" w:rsidR="00E406E2" w:rsidRDefault="00E406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78F4C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89pt;margin-top:7.45pt;width:341.25pt;height:827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" filled="f" stroked="f">
                <v:textbox>
                  <w:txbxContent>
                    <w:p w14:paraId="653D5DD4" w14:textId="77777777" w:rsidR="00380CB2" w:rsidRPr="00391A2C" w:rsidRDefault="00380CB2" w:rsidP="00FA720F">
                      <w:pPr>
                        <w:pStyle w:val="Styl1"/>
                        <w:tabs>
                          <w:tab w:val="left" w:pos="2070"/>
                        </w:tabs>
                        <w:spacing w:before="240"/>
                        <w:rPr>
                          <w:b/>
                          <w:lang w:val="en-US"/>
                        </w:rPr>
                      </w:pPr>
                      <w:r w:rsidRPr="00391A2C">
                        <w:rPr>
                          <w:b/>
                          <w:lang w:val="en-US"/>
                        </w:rPr>
                        <w:t>Experience</w:t>
                      </w:r>
                    </w:p>
                    <w:p w14:paraId="7E457C88" w14:textId="00900A0C" w:rsidR="00033F77" w:rsidRPr="00033F77" w:rsidRDefault="00033F77" w:rsidP="007E64B5">
                      <w:pPr>
                        <w:pStyle w:val="JobTitle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cap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aps/>
                          <w:sz w:val="24"/>
                          <w:szCs w:val="24"/>
                        </w:rPr>
                        <w:t>ATLAS TELECOMMUNICATION</w:t>
                      </w:r>
                      <w:r w:rsidR="00CF1FD1">
                        <w:rPr>
                          <w:b/>
                          <w:caps/>
                          <w:sz w:val="24"/>
                          <w:szCs w:val="24"/>
                        </w:rPr>
                        <w:t xml:space="preserve"> – </w:t>
                      </w:r>
                      <w:r w:rsidR="009C751F">
                        <w:rPr>
                          <w:b/>
                          <w:caps/>
                          <w:sz w:val="24"/>
                          <w:szCs w:val="24"/>
                        </w:rPr>
                        <w:t>UAE –</w:t>
                      </w:r>
                      <w:r w:rsidRPr="00033F77">
                        <w:rPr>
                          <w:caps/>
                          <w:sz w:val="24"/>
                          <w:szCs w:val="24"/>
                        </w:rPr>
                        <w:t xml:space="preserve"> </w:t>
                      </w:r>
                      <w:r w:rsidR="00C34C12" w:rsidRPr="00C34C12">
                        <w:rPr>
                          <w:sz w:val="24"/>
                          <w:szCs w:val="24"/>
                        </w:rPr>
                        <w:t>RU</w:t>
                      </w:r>
                      <w:r w:rsidR="00C34C12">
                        <w:rPr>
                          <w:sz w:val="24"/>
                          <w:szCs w:val="24"/>
                        </w:rPr>
                        <w:t xml:space="preserve">C Image </w:t>
                      </w:r>
                      <w:r w:rsidR="009C751F">
                        <w:rPr>
                          <w:sz w:val="24"/>
                          <w:szCs w:val="24"/>
                        </w:rPr>
                        <w:t>reviewer,</w:t>
                      </w:r>
                      <w:r w:rsidR="00B73324">
                        <w:rPr>
                          <w:sz w:val="24"/>
                          <w:szCs w:val="24"/>
                        </w:rPr>
                        <w:t xml:space="preserve"> Data Analyst</w:t>
                      </w:r>
                      <w:r w:rsidR="007E64B5">
                        <w:rPr>
                          <w:sz w:val="24"/>
                          <w:szCs w:val="24"/>
                        </w:rPr>
                        <w:t xml:space="preserve"> and customer care</w:t>
                      </w:r>
                      <w:r w:rsidR="00C34C12">
                        <w:rPr>
                          <w:sz w:val="24"/>
                          <w:szCs w:val="24"/>
                        </w:rPr>
                        <w:t xml:space="preserve">, October 2019 </w:t>
                      </w:r>
                      <w:r w:rsidRPr="00033F77">
                        <w:rPr>
                          <w:caps/>
                          <w:sz w:val="24"/>
                          <w:szCs w:val="24"/>
                        </w:rPr>
                        <w:t xml:space="preserve">– </w:t>
                      </w:r>
                      <w:r w:rsidR="007E64B5">
                        <w:rPr>
                          <w:caps/>
                          <w:sz w:val="24"/>
                          <w:szCs w:val="24"/>
                        </w:rPr>
                        <w:t>J</w:t>
                      </w:r>
                      <w:r w:rsidR="007E64B5">
                        <w:rPr>
                          <w:sz w:val="24"/>
                          <w:szCs w:val="24"/>
                        </w:rPr>
                        <w:t>uly</w:t>
                      </w:r>
                      <w:r w:rsidR="007E64B5">
                        <w:rPr>
                          <w:caps/>
                          <w:sz w:val="24"/>
                          <w:szCs w:val="24"/>
                        </w:rPr>
                        <w:t xml:space="preserve"> 2020</w:t>
                      </w:r>
                      <w:r w:rsidRPr="00033F77">
                        <w:rPr>
                          <w:cap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AC76A89" w14:textId="77777777" w:rsidR="00A2039C" w:rsidRDefault="00C34C12" w:rsidP="00C34C12">
                      <w:pPr>
                        <w:pStyle w:val="JobTitle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caps/>
                          <w:sz w:val="24"/>
                          <w:szCs w:val="24"/>
                        </w:rPr>
                      </w:pPr>
                      <w:r w:rsidRPr="00C34C12">
                        <w:rPr>
                          <w:b/>
                          <w:caps/>
                          <w:sz w:val="24"/>
                          <w:szCs w:val="24"/>
                        </w:rPr>
                        <w:t>Banque Libano-Française</w:t>
                      </w:r>
                      <w:r w:rsidR="00CF1FD1">
                        <w:rPr>
                          <w:b/>
                          <w:caps/>
                          <w:sz w:val="24"/>
                          <w:szCs w:val="24"/>
                        </w:rPr>
                        <w:t xml:space="preserve"> - Lebanon</w:t>
                      </w:r>
                      <w:r w:rsidR="00715CA0" w:rsidRPr="00C34C12">
                        <w:rPr>
                          <w:b/>
                          <w:caps/>
                          <w:sz w:val="24"/>
                          <w:szCs w:val="24"/>
                        </w:rPr>
                        <w:t xml:space="preserve"> </w:t>
                      </w:r>
                      <w:r w:rsidRPr="00C34C12">
                        <w:rPr>
                          <w:b/>
                          <w:caps/>
                          <w:sz w:val="24"/>
                          <w:szCs w:val="24"/>
                        </w:rPr>
                        <w:t>–</w:t>
                      </w:r>
                      <w:r w:rsidRPr="00C34C12">
                        <w:rPr>
                          <w:caps/>
                          <w:sz w:val="24"/>
                          <w:szCs w:val="24"/>
                        </w:rPr>
                        <w:t>Banking interN</w:t>
                      </w:r>
                      <w:r w:rsidR="00A2039C" w:rsidRPr="00C34C12">
                        <w:rPr>
                          <w:caps/>
                          <w:sz w:val="24"/>
                          <w:szCs w:val="24"/>
                        </w:rPr>
                        <w:t xml:space="preserve">, </w:t>
                      </w:r>
                      <w:r w:rsidRPr="00C34C12">
                        <w:rPr>
                          <w:caps/>
                          <w:sz w:val="24"/>
                          <w:szCs w:val="24"/>
                        </w:rPr>
                        <w:t>jULY</w:t>
                      </w:r>
                      <w:r w:rsidR="00A2039C" w:rsidRPr="00C34C12">
                        <w:rPr>
                          <w:caps/>
                          <w:sz w:val="24"/>
                          <w:szCs w:val="24"/>
                        </w:rPr>
                        <w:t>, 201</w:t>
                      </w:r>
                      <w:r w:rsidRPr="00C34C12">
                        <w:rPr>
                          <w:caps/>
                          <w:sz w:val="24"/>
                          <w:szCs w:val="24"/>
                        </w:rPr>
                        <w:t>8</w:t>
                      </w:r>
                      <w:r w:rsidR="00A2039C" w:rsidRPr="00C34C12">
                        <w:rPr>
                          <w:caps/>
                          <w:sz w:val="24"/>
                          <w:szCs w:val="24"/>
                        </w:rPr>
                        <w:t xml:space="preserve"> </w:t>
                      </w:r>
                      <w:r w:rsidRPr="00C34C12">
                        <w:rPr>
                          <w:caps/>
                          <w:sz w:val="24"/>
                          <w:szCs w:val="24"/>
                        </w:rPr>
                        <w:t>–</w:t>
                      </w:r>
                      <w:r w:rsidR="00033F77" w:rsidRPr="00C34C12">
                        <w:rPr>
                          <w:caps/>
                          <w:sz w:val="24"/>
                          <w:szCs w:val="24"/>
                        </w:rPr>
                        <w:t xml:space="preserve"> </w:t>
                      </w:r>
                      <w:r w:rsidRPr="00C34C12">
                        <w:rPr>
                          <w:caps/>
                          <w:sz w:val="24"/>
                          <w:szCs w:val="24"/>
                        </w:rPr>
                        <w:t>sEPTEMBER 2018</w:t>
                      </w:r>
                      <w:r w:rsidR="00A2039C" w:rsidRPr="00C34C12">
                        <w:rPr>
                          <w:cap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F4EF0CB" w14:textId="18157F85" w:rsidR="00C34C12" w:rsidRPr="00C34C12" w:rsidRDefault="00C34C12" w:rsidP="00C34C12">
                      <w:pPr>
                        <w:pStyle w:val="JobTitle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b/>
                          <w:caps/>
                          <w:sz w:val="24"/>
                          <w:szCs w:val="24"/>
                        </w:rPr>
                      </w:pPr>
                      <w:r w:rsidRPr="00C34C12">
                        <w:rPr>
                          <w:b/>
                          <w:caps/>
                          <w:sz w:val="24"/>
                          <w:szCs w:val="24"/>
                        </w:rPr>
                        <w:t>Club Des Etudiants</w:t>
                      </w:r>
                      <w:r w:rsidR="00CF1FD1">
                        <w:rPr>
                          <w:b/>
                          <w:caps/>
                          <w:sz w:val="24"/>
                          <w:szCs w:val="24"/>
                        </w:rPr>
                        <w:t xml:space="preserve"> - Lebanon</w:t>
                      </w:r>
                      <w:r w:rsidRPr="00C34C12">
                        <w:rPr>
                          <w:b/>
                          <w:caps/>
                          <w:sz w:val="24"/>
                          <w:szCs w:val="24"/>
                        </w:rPr>
                        <w:t xml:space="preserve"> </w:t>
                      </w:r>
                      <w:r w:rsidR="009C751F">
                        <w:rPr>
                          <w:b/>
                          <w:caps/>
                          <w:sz w:val="24"/>
                          <w:szCs w:val="24"/>
                        </w:rPr>
                        <w:t>- EVENT</w:t>
                      </w:r>
                      <w:r w:rsidRPr="00C34C12">
                        <w:rPr>
                          <w:bCs/>
                          <w:caps/>
                          <w:sz w:val="24"/>
                          <w:szCs w:val="24"/>
                        </w:rPr>
                        <w:t xml:space="preserve"> Planner and organizer – 2014 - 2019</w:t>
                      </w:r>
                    </w:p>
                    <w:p w14:paraId="72789294" w14:textId="77777777" w:rsidR="00380CB2" w:rsidRPr="00391A2C" w:rsidRDefault="00380CB2" w:rsidP="00FA720F">
                      <w:pPr>
                        <w:pStyle w:val="Styl1"/>
                        <w:tabs>
                          <w:tab w:val="left" w:pos="2070"/>
                        </w:tabs>
                        <w:rPr>
                          <w:b/>
                          <w:lang w:val="en-US"/>
                        </w:rPr>
                      </w:pPr>
                      <w:r w:rsidRPr="00391A2C">
                        <w:rPr>
                          <w:b/>
                          <w:lang w:val="en-US"/>
                        </w:rPr>
                        <w:t>Education</w:t>
                      </w:r>
                    </w:p>
                    <w:p w14:paraId="169C3B1E" w14:textId="77777777" w:rsidR="00A2039C" w:rsidRPr="005A314F" w:rsidRDefault="00A2039C" w:rsidP="00A2039C">
                      <w:pPr>
                        <w:pStyle w:val="Description"/>
                        <w:rPr>
                          <w:b/>
                        </w:rPr>
                      </w:pPr>
                      <w:r w:rsidRPr="005A314F">
                        <w:rPr>
                          <w:b/>
                        </w:rPr>
                        <w:t>Academics</w:t>
                      </w:r>
                    </w:p>
                    <w:p w14:paraId="0294B16A" w14:textId="77777777" w:rsidR="00A2039C" w:rsidRPr="00033F77" w:rsidRDefault="00A2039C" w:rsidP="00C34C12">
                      <w:pPr>
                        <w:pStyle w:val="Address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033F77">
                        <w:rPr>
                          <w:b/>
                          <w:sz w:val="24"/>
                          <w:szCs w:val="24"/>
                        </w:rPr>
                        <w:t>Bachelor of Business Administration</w:t>
                      </w:r>
                      <w:r w:rsidR="00C34C12">
                        <w:rPr>
                          <w:b/>
                          <w:sz w:val="24"/>
                          <w:szCs w:val="24"/>
                        </w:rPr>
                        <w:t xml:space="preserve"> – Banking and Finance</w:t>
                      </w:r>
                      <w:r w:rsidRPr="00033F77">
                        <w:rPr>
                          <w:sz w:val="24"/>
                          <w:szCs w:val="24"/>
                        </w:rPr>
                        <w:t xml:space="preserve"> – </w:t>
                      </w:r>
                      <w:r w:rsidR="00C34C12" w:rsidRPr="00C34C12">
                        <w:rPr>
                          <w:sz w:val="24"/>
                          <w:szCs w:val="24"/>
                        </w:rPr>
                        <w:t>Lebanese University - Lebanon</w:t>
                      </w:r>
                    </w:p>
                    <w:p w14:paraId="1D66D5E0" w14:textId="77777777" w:rsidR="00A2039C" w:rsidRPr="00033F77" w:rsidRDefault="00A2039C" w:rsidP="00C34C12">
                      <w:pPr>
                        <w:pStyle w:val="Address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391A2C">
                        <w:rPr>
                          <w:b/>
                          <w:sz w:val="24"/>
                          <w:szCs w:val="24"/>
                        </w:rPr>
                        <w:t>Secondary School</w:t>
                      </w:r>
                      <w:r w:rsidRPr="00033F77">
                        <w:rPr>
                          <w:sz w:val="24"/>
                          <w:szCs w:val="24"/>
                        </w:rPr>
                        <w:t xml:space="preserve"> from </w:t>
                      </w:r>
                      <w:r w:rsidR="00C34C12" w:rsidRPr="00C34C12">
                        <w:rPr>
                          <w:sz w:val="24"/>
                          <w:szCs w:val="24"/>
                        </w:rPr>
                        <w:t>College De La Salle - Lebanon</w:t>
                      </w:r>
                    </w:p>
                    <w:p w14:paraId="451284DF" w14:textId="77777777" w:rsidR="001C05FC" w:rsidRPr="00391A2C" w:rsidRDefault="001C05FC" w:rsidP="00FA720F">
                      <w:pPr>
                        <w:pStyle w:val="Styl1"/>
                        <w:tabs>
                          <w:tab w:val="left" w:pos="2070"/>
                        </w:tabs>
                        <w:rPr>
                          <w:b/>
                          <w:lang w:val="en-US"/>
                        </w:rPr>
                      </w:pPr>
                      <w:r w:rsidRPr="00391A2C">
                        <w:rPr>
                          <w:b/>
                          <w:lang w:val="en-US"/>
                        </w:rPr>
                        <w:t>Skill Highlight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325"/>
                        <w:gridCol w:w="3198"/>
                      </w:tblGrid>
                      <w:tr w:rsidR="001C05FC" w14:paraId="02324E0C" w14:textId="77777777" w:rsidTr="00132704">
                        <w:trPr>
                          <w:trHeight w:val="725"/>
                        </w:trPr>
                        <w:tc>
                          <w:tcPr>
                            <w:tcW w:w="3325" w:type="dxa"/>
                          </w:tcPr>
                          <w:p w14:paraId="72802F55" w14:textId="77777777" w:rsidR="00A2039C" w:rsidRPr="00033F77" w:rsidRDefault="00A2039C" w:rsidP="00033F77">
                            <w:pPr>
                              <w:pStyle w:val="Address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33F77">
                              <w:rPr>
                                <w:sz w:val="24"/>
                                <w:szCs w:val="24"/>
                              </w:rPr>
                              <w:t>Technical/User Support</w:t>
                            </w:r>
                          </w:p>
                          <w:p w14:paraId="3AA4C54B" w14:textId="77777777" w:rsidR="00C34C12" w:rsidRPr="00C34C12" w:rsidRDefault="00C34C12" w:rsidP="00C34C1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2070"/>
                              </w:tabs>
                              <w:spacing w:line="240" w:lineRule="auto"/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34C12"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  <w:t>Teamwork</w:t>
                            </w:r>
                          </w:p>
                          <w:p w14:paraId="5E3199FF" w14:textId="77777777" w:rsidR="00C34C12" w:rsidRPr="00C34C12" w:rsidRDefault="00C34C12" w:rsidP="00C34C1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2070"/>
                              </w:tabs>
                              <w:spacing w:line="240" w:lineRule="auto"/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34C12"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  <w:t>Organization</w:t>
                            </w:r>
                          </w:p>
                          <w:p w14:paraId="2FEDBDFB" w14:textId="77777777" w:rsidR="00581763" w:rsidRDefault="00581763" w:rsidP="0058176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2070"/>
                              </w:tabs>
                              <w:spacing w:line="240" w:lineRule="auto"/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1763"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Troubleshooting/ Problem Solving </w:t>
                            </w:r>
                          </w:p>
                          <w:p w14:paraId="4E9E00B4" w14:textId="770461A8" w:rsidR="00C34C12" w:rsidRPr="00C34C12" w:rsidRDefault="00132704" w:rsidP="0058176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2070"/>
                              </w:tabs>
                              <w:spacing w:line="240" w:lineRule="auto"/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  <w:t>NSSF and taxation</w:t>
                            </w:r>
                          </w:p>
                          <w:p w14:paraId="1E8DCDE9" w14:textId="77777777" w:rsidR="001C05FC" w:rsidRPr="00C34C12" w:rsidRDefault="001C05FC" w:rsidP="00C34C12">
                            <w:pPr>
                              <w:tabs>
                                <w:tab w:val="left" w:pos="2070"/>
                              </w:tabs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3198" w:type="dxa"/>
                          </w:tcPr>
                          <w:p w14:paraId="4121394A" w14:textId="77777777" w:rsidR="00A2039C" w:rsidRPr="00033F77" w:rsidRDefault="00A2039C" w:rsidP="00033F77">
                            <w:pPr>
                              <w:pStyle w:val="Address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33F77">
                              <w:rPr>
                                <w:sz w:val="24"/>
                                <w:szCs w:val="24"/>
                              </w:rPr>
                              <w:t>Call Center Operations</w:t>
                            </w:r>
                          </w:p>
                          <w:p w14:paraId="329F96F6" w14:textId="77777777" w:rsidR="00A2039C" w:rsidRPr="00033F77" w:rsidRDefault="00A2039C" w:rsidP="00033F77">
                            <w:pPr>
                              <w:pStyle w:val="Address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33F77">
                              <w:rPr>
                                <w:sz w:val="24"/>
                                <w:szCs w:val="24"/>
                              </w:rPr>
                              <w:t xml:space="preserve">Multitasking </w:t>
                            </w:r>
                          </w:p>
                          <w:p w14:paraId="2F6F355B" w14:textId="77777777" w:rsidR="00A2039C" w:rsidRPr="00033F77" w:rsidRDefault="00A2039C" w:rsidP="00033F77">
                            <w:pPr>
                              <w:pStyle w:val="Address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33F77">
                              <w:rPr>
                                <w:sz w:val="24"/>
                                <w:szCs w:val="24"/>
                              </w:rPr>
                              <w:t>Complaint resolving</w:t>
                            </w:r>
                          </w:p>
                          <w:p w14:paraId="585EC3AA" w14:textId="77777777" w:rsidR="001C05FC" w:rsidRDefault="00C34C12" w:rsidP="00033F77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2070"/>
                              </w:tabs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34C12"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  <w:t>Flexibility</w:t>
                            </w:r>
                          </w:p>
                          <w:p w14:paraId="2D4DECF6" w14:textId="77777777" w:rsidR="00581763" w:rsidRDefault="00581763" w:rsidP="00581763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2070"/>
                              </w:tabs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1763"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  <w:t>Reports &amp; Documentation</w:t>
                            </w:r>
                          </w:p>
                          <w:p w14:paraId="46854845" w14:textId="211C3E26" w:rsidR="00132704" w:rsidRPr="00033F77" w:rsidRDefault="009C751F" w:rsidP="00581763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2070"/>
                              </w:tabs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eastAsia="Calibri" w:cs="Times New Roman"/>
                                <w:sz w:val="24"/>
                                <w:szCs w:val="24"/>
                                <w:lang w:val="en-US"/>
                              </w:rPr>
                              <w:t>Quick Learner</w:t>
                            </w:r>
                          </w:p>
                        </w:tc>
                      </w:tr>
                    </w:tbl>
                    <w:p w14:paraId="5EE8C0B4" w14:textId="77777777" w:rsidR="00C34C12" w:rsidRPr="00391A2C" w:rsidRDefault="00C34C12" w:rsidP="00C34C12">
                      <w:pPr>
                        <w:pStyle w:val="Styl1"/>
                        <w:tabs>
                          <w:tab w:val="left" w:pos="2070"/>
                        </w:tabs>
                        <w:spacing w:before="240"/>
                        <w:rPr>
                          <w:b/>
                          <w:lang w:val="en-US"/>
                        </w:rPr>
                      </w:pPr>
                      <w:r w:rsidRPr="00391A2C">
                        <w:rPr>
                          <w:b/>
                          <w:lang w:val="en-US"/>
                        </w:rPr>
                        <w:t>Experience</w:t>
                      </w:r>
                    </w:p>
                    <w:p w14:paraId="2235A8E3" w14:textId="77777777" w:rsidR="00C34C12" w:rsidRPr="00C34C12" w:rsidRDefault="00C34C12" w:rsidP="00F81F3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Calibri" w:cs="Times New Roman"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</w:pPr>
                      <w:r w:rsidRPr="00C34C12">
                        <w:rPr>
                          <w:b/>
                          <w:caps/>
                          <w:sz w:val="24"/>
                          <w:szCs w:val="24"/>
                        </w:rPr>
                        <w:t>ATLAS TELECOMMUNICATION</w:t>
                      </w:r>
                      <w:r w:rsidR="00CF1FD1">
                        <w:rPr>
                          <w:b/>
                          <w:caps/>
                          <w:sz w:val="24"/>
                          <w:szCs w:val="24"/>
                        </w:rPr>
                        <w:t xml:space="preserve"> - UAE</w:t>
                      </w:r>
                      <w:r w:rsidRPr="00C34C12">
                        <w:rPr>
                          <w:b/>
                          <w:caps/>
                          <w:sz w:val="24"/>
                          <w:szCs w:val="24"/>
                        </w:rPr>
                        <w:t xml:space="preserve"> -</w:t>
                      </w:r>
                      <w:r w:rsidRPr="00C34C12">
                        <w:t xml:space="preserve"> </w:t>
                      </w:r>
                      <w:r w:rsidRPr="00C34C12">
                        <w:rPr>
                          <w:rFonts w:eastAsia="Calibri" w:cs="Times New Roman"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>RUC Image reviewer</w:t>
                      </w:r>
                      <w:r w:rsidR="007E64B5">
                        <w:rPr>
                          <w:rFonts w:eastAsia="Calibri" w:cs="Times New Roman"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 xml:space="preserve"> ,</w:t>
                      </w:r>
                      <w:r w:rsidR="00B73324">
                        <w:rPr>
                          <w:rFonts w:eastAsia="Calibri" w:cs="Times New Roman"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 xml:space="preserve"> Data analyst</w:t>
                      </w:r>
                      <w:r w:rsidR="007E64B5">
                        <w:rPr>
                          <w:rFonts w:eastAsia="Calibri" w:cs="Times New Roman"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 xml:space="preserve"> and customer care</w:t>
                      </w:r>
                      <w:r w:rsidRPr="00C34C12">
                        <w:rPr>
                          <w:rFonts w:eastAsia="Calibri" w:cs="Times New Roman"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 xml:space="preserve">, October 2019 – </w:t>
                      </w:r>
                      <w:r w:rsidR="00F81F3D">
                        <w:rPr>
                          <w:rFonts w:eastAsia="Calibri" w:cs="Times New Roman"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>July 2020</w:t>
                      </w:r>
                      <w:r w:rsidRPr="00C34C12">
                        <w:rPr>
                          <w:rFonts w:eastAsia="Calibri" w:cs="Times New Roman"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7F9CE1BB" w14:textId="77777777" w:rsidR="00E406E2" w:rsidRPr="00E406E2" w:rsidRDefault="00E406E2" w:rsidP="00E406E2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 w:rsidRPr="00E406E2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Manual Validation for image coming from road cameras’.</w:t>
                      </w:r>
                    </w:p>
                    <w:p w14:paraId="408CB7E6" w14:textId="77777777" w:rsidR="00E406E2" w:rsidRPr="00E406E2" w:rsidRDefault="00E406E2" w:rsidP="00E406E2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 w:rsidRPr="00E406E2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Data entry and clean up – document and review procedures.</w:t>
                      </w:r>
                    </w:p>
                    <w:p w14:paraId="7177BADC" w14:textId="77777777" w:rsidR="00E406E2" w:rsidRPr="00E406E2" w:rsidRDefault="00E406E2" w:rsidP="00E406E2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 w:rsidRPr="00E406E2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Filling database for auto-system validation.</w:t>
                      </w:r>
                    </w:p>
                    <w:p w14:paraId="19486EA1" w14:textId="77777777" w:rsidR="00E406E2" w:rsidRPr="00E406E2" w:rsidRDefault="00E406E2" w:rsidP="00E406E2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 w:rsidRPr="00E406E2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Increasing data integrity by ensuring that the database system is self-tuning and self-administering.</w:t>
                      </w:r>
                    </w:p>
                    <w:p w14:paraId="0AC8CEC3" w14:textId="77777777" w:rsidR="00E406E2" w:rsidRDefault="00E406E2" w:rsidP="00E406E2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 w:rsidRPr="00E406E2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Working in the dispute team in resolving special cases and customers problems’ coming from the call center.</w:t>
                      </w:r>
                    </w:p>
                    <w:p w14:paraId="54B0D220" w14:textId="1FB086F6" w:rsidR="007E64B5" w:rsidRDefault="007E64B5" w:rsidP="007E64B5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 w:rsidRPr="007E64B5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Resolve service problems by clarifying the customer's complaint; determining the cause of the problem; selecting and explaining the best solution to solve the problem; expediting correction or adjustment; following up to ensure resolution</w:t>
                      </w:r>
                      <w:r w:rsidR="00132704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.</w:t>
                      </w:r>
                    </w:p>
                    <w:p w14:paraId="52365E76" w14:textId="2EA8EAEB" w:rsidR="00132704" w:rsidRDefault="00132704" w:rsidP="00132704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 w:rsidRPr="00132704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Analyz</w:t>
                      </w:r>
                      <w: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ing</w:t>
                      </w:r>
                      <w:r w:rsidRPr="00132704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 xml:space="preserve"> business </w:t>
                      </w:r>
                      <w: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trends in terms of cost and revnue for better future projection.</w:t>
                      </w:r>
                    </w:p>
                    <w:p w14:paraId="1E79F3D0" w14:textId="77777777" w:rsidR="007E64B5" w:rsidRPr="00E406E2" w:rsidRDefault="007E64B5" w:rsidP="007E64B5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 w:rsidRPr="007E64B5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Providing feedback on the efficiency of the customer service process.</w:t>
                      </w:r>
                    </w:p>
                    <w:p w14:paraId="478B3267" w14:textId="48C1F919" w:rsidR="00E406E2" w:rsidRDefault="00E406E2" w:rsidP="00E406E2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 w:rsidRPr="00E406E2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Managing the day–to-day operation and problem-solving of a team of agents to meet with the required service level components, standards and sales targets</w:t>
                      </w:r>
                    </w:p>
                    <w:p w14:paraId="547E00CF" w14:textId="4CA4D9F5" w:rsidR="00132704" w:rsidRPr="00E406E2" w:rsidRDefault="00132704" w:rsidP="00E406E2">
                      <w:pPr>
                        <w:pStyle w:val="Address"/>
                        <w:numPr>
                          <w:ilvl w:val="1"/>
                          <w:numId w:val="9"/>
                        </w:numP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</w:pPr>
                      <w: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Sipporting in</w:t>
                      </w:r>
                      <w:r w:rsidRPr="00132704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 xml:space="preserve"> generat</w:t>
                      </w:r>
                      <w: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ing</w:t>
                      </w:r>
                      <w:r w:rsidRPr="00132704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 xml:space="preserve"> invoices, receipts</w:t>
                      </w:r>
                      <w:r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 xml:space="preserve"> and refunds while keepig record of all needed documentation. </w:t>
                      </w:r>
                    </w:p>
                    <w:p w14:paraId="421969F7" w14:textId="77777777" w:rsidR="00C34C12" w:rsidRDefault="00E406E2" w:rsidP="00E406E2">
                      <w:pPr>
                        <w:pStyle w:val="Address"/>
                        <w:numPr>
                          <w:ilvl w:val="1"/>
                          <w:numId w:val="9"/>
                        </w:numPr>
                      </w:pPr>
                      <w:r w:rsidRPr="00E406E2">
                        <w:rPr>
                          <w:rFonts w:eastAsia="Times New Roman" w:cstheme="minorBidi"/>
                          <w:color w:val="000000"/>
                          <w:lang w:val="pl-PL"/>
                        </w:rPr>
                        <w:t>Ensuring that the service levels, quality and productivity targets are maintained and provide the management with these reports.</w:t>
                      </w:r>
                    </w:p>
                    <w:p w14:paraId="64030CAF" w14:textId="77777777" w:rsidR="008D06FD" w:rsidRPr="00E406E2" w:rsidRDefault="008D06FD" w:rsidP="00FA720F">
                      <w:pPr>
                        <w:tabs>
                          <w:tab w:val="left" w:pos="2070"/>
                        </w:tabs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640A7B40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012732C0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7D2A3D3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6E3B8B5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2931E201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9B80991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2453EB46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275AFFA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7ECD19A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331DB3D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AB461EA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51D3508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C886AD0" w14:textId="77777777" w:rsidR="008D06FD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876B7F5" w14:textId="77777777" w:rsidR="008D06FD" w:rsidRPr="0080565E" w:rsidRDefault="008D06FD" w:rsidP="00FA720F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D7BF85D" w14:textId="77777777" w:rsidR="00E406E2" w:rsidRDefault="00E406E2"/>
                  </w:txbxContent>
                </v:textbox>
                <w10:wrap type="square"/>
              </v:shape>
            </w:pict>
          </mc:Fallback>
        </mc:AlternateContent>
      </w:r>
      <w:r w:rsidRPr="00391A2C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1F7231" wp14:editId="4A6C8D07">
                <wp:simplePos x="0" y="0"/>
                <wp:positionH relativeFrom="column">
                  <wp:posOffset>-276225</wp:posOffset>
                </wp:positionH>
                <wp:positionV relativeFrom="paragraph">
                  <wp:posOffset>228600</wp:posOffset>
                </wp:positionV>
                <wp:extent cx="2247900" cy="6645910"/>
                <wp:effectExtent l="0" t="0" r="0" b="254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6645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CC5E6" w14:textId="77777777" w:rsidR="0088347F" w:rsidRPr="00391A2C" w:rsidRDefault="0088347F" w:rsidP="0088347F">
                            <w:pPr>
                              <w:pStyle w:val="Styl1"/>
                              <w:rPr>
                                <w:b/>
                                <w:sz w:val="36"/>
                                <w:szCs w:val="32"/>
                                <w:lang w:val="en-US"/>
                              </w:rPr>
                            </w:pPr>
                            <w:r w:rsidRPr="00391A2C">
                              <w:rPr>
                                <w:b/>
                                <w:sz w:val="36"/>
                                <w:szCs w:val="32"/>
                                <w:lang w:val="en-US"/>
                              </w:rPr>
                              <w:t xml:space="preserve">Name: </w:t>
                            </w:r>
                          </w:p>
                          <w:p w14:paraId="5C60C219" w14:textId="77777777" w:rsidR="00C34C12" w:rsidRDefault="00C34C12" w:rsidP="007E64B5">
                            <w:pPr>
                              <w:pStyle w:val="Name"/>
                              <w:spacing w:line="276" w:lineRule="auto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Walid Walid Mouawad</w:t>
                            </w:r>
                          </w:p>
                          <w:p w14:paraId="0703261B" w14:textId="77777777" w:rsidR="00F10C5F" w:rsidRPr="007E64B5" w:rsidRDefault="00EB7B7E" w:rsidP="00391A2C">
                            <w:pPr>
                              <w:pStyle w:val="Styl1"/>
                              <w:rPr>
                                <w:b/>
                                <w:sz w:val="36"/>
                                <w:szCs w:val="32"/>
                                <w:u w:val="single"/>
                                <w:lang w:val="en-US"/>
                              </w:rPr>
                            </w:pPr>
                            <w:r w:rsidRPr="007E64B5">
                              <w:rPr>
                                <w:b/>
                                <w:sz w:val="36"/>
                                <w:szCs w:val="32"/>
                                <w:u w:val="single"/>
                                <w:lang w:val="en-US"/>
                              </w:rPr>
                              <w:t>Nationality:</w:t>
                            </w:r>
                          </w:p>
                          <w:p w14:paraId="1ED9984D" w14:textId="77777777" w:rsidR="00EB7B7E" w:rsidRPr="00F10C5F" w:rsidRDefault="00C34C12" w:rsidP="00F10C5F">
                            <w:pPr>
                              <w:pStyle w:val="Styl1"/>
                              <w:spacing w:before="0" w:after="0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>Lebanese</w:t>
                            </w:r>
                          </w:p>
                          <w:p w14:paraId="1CB4882F" w14:textId="77777777" w:rsidR="006F4885" w:rsidRPr="00F10C5F" w:rsidRDefault="006F4885" w:rsidP="00C34C12">
                            <w:pPr>
                              <w:pStyle w:val="Styl1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7E64B5">
                              <w:rPr>
                                <w:b/>
                                <w:sz w:val="36"/>
                                <w:szCs w:val="32"/>
                                <w:u w:val="single"/>
                                <w:lang w:val="en-US"/>
                              </w:rPr>
                              <w:t>Date of Birth</w:t>
                            </w:r>
                            <w:r w:rsidR="00581763" w:rsidRPr="007E64B5">
                              <w:rPr>
                                <w:b/>
                                <w:sz w:val="36"/>
                                <w:szCs w:val="32"/>
                                <w:u w:val="single"/>
                                <w:lang w:val="en-US"/>
                              </w:rPr>
                              <w:t>:</w:t>
                            </w:r>
                            <w:r w:rsidR="00581763" w:rsidRPr="00391A2C">
                              <w:rPr>
                                <w:b/>
                                <w:sz w:val="36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F10C5F" w:rsidRPr="00391A2C">
                              <w:rPr>
                                <w:b/>
                                <w:sz w:val="36"/>
                                <w:szCs w:val="32"/>
                                <w:lang w:val="en-US"/>
                              </w:rPr>
                              <w:br/>
                            </w:r>
                            <w:r w:rsidR="00C34C12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17</w:t>
                            </w:r>
                            <w:r w:rsidR="00F10C5F" w:rsidRPr="00F10C5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-</w:t>
                            </w:r>
                            <w:r w:rsidR="00C34C12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December-1997</w:t>
                            </w:r>
                          </w:p>
                          <w:p w14:paraId="54D92E1E" w14:textId="77777777" w:rsidR="001C05FC" w:rsidRPr="007E64B5" w:rsidRDefault="00380CB2" w:rsidP="00033F77">
                            <w:pPr>
                              <w:pStyle w:val="Styl1"/>
                              <w:rPr>
                                <w:b/>
                                <w:sz w:val="36"/>
                                <w:szCs w:val="32"/>
                                <w:lang w:val="fr-FR"/>
                              </w:rPr>
                            </w:pPr>
                            <w:r w:rsidRPr="007E64B5">
                              <w:rPr>
                                <w:b/>
                                <w:sz w:val="36"/>
                                <w:szCs w:val="32"/>
                                <w:lang w:val="fr-FR"/>
                              </w:rPr>
                              <w:t>Contact</w:t>
                            </w:r>
                          </w:p>
                          <w:p w14:paraId="2ACB13D6" w14:textId="77777777" w:rsidR="00380279" w:rsidRPr="00C34C12" w:rsidRDefault="00033F77" w:rsidP="007E64B5">
                            <w:pPr>
                              <w:pStyle w:val="NoSpacing"/>
                              <w:rPr>
                                <w:sz w:val="28"/>
                                <w:szCs w:val="24"/>
                                <w:lang w:val="fr-FR"/>
                              </w:rPr>
                            </w:pPr>
                            <w:r w:rsidRPr="00C34C12">
                              <w:rPr>
                                <w:sz w:val="28"/>
                                <w:szCs w:val="24"/>
                                <w:lang w:val="fr-FR"/>
                              </w:rPr>
                              <w:t xml:space="preserve">Mobile: </w:t>
                            </w:r>
                            <w:r w:rsidR="00380279">
                              <w:rPr>
                                <w:sz w:val="28"/>
                                <w:szCs w:val="24"/>
                                <w:lang w:val="fr-FR"/>
                              </w:rPr>
                              <w:t xml:space="preserve">  + 961 71667606</w:t>
                            </w:r>
                          </w:p>
                          <w:p w14:paraId="4BC4B18A" w14:textId="77777777" w:rsidR="00380CB2" w:rsidRPr="00C34C12" w:rsidRDefault="00380CB2" w:rsidP="007E64B5">
                            <w:pPr>
                              <w:pStyle w:val="Styl1"/>
                              <w:rPr>
                                <w:b/>
                                <w:sz w:val="36"/>
                                <w:szCs w:val="32"/>
                                <w:lang w:val="fr-FR"/>
                              </w:rPr>
                            </w:pPr>
                            <w:r w:rsidRPr="007E64B5">
                              <w:rPr>
                                <w:b/>
                                <w:sz w:val="36"/>
                                <w:szCs w:val="32"/>
                                <w:u w:val="single"/>
                                <w:lang w:val="fr-FR"/>
                              </w:rPr>
                              <w:t>Email:</w:t>
                            </w:r>
                            <w:r w:rsidR="00033F77" w:rsidRPr="00C34C12">
                              <w:rPr>
                                <w:b/>
                                <w:sz w:val="36"/>
                                <w:szCs w:val="32"/>
                                <w:lang w:val="fr-FR"/>
                              </w:rPr>
                              <w:t xml:space="preserve"> </w:t>
                            </w:r>
                            <w:r w:rsidR="007E64B5" w:rsidRPr="007E64B5">
                              <w:rPr>
                                <w:rFonts w:ascii="Calibri" w:hAnsi="Calibri" w:cs="Calibri"/>
                                <w:bCs/>
                                <w:sz w:val="24"/>
                                <w:szCs w:val="22"/>
                                <w:lang w:val="fr-FR"/>
                              </w:rPr>
                              <w:t>walid.w.mouawad@gmail.com</w:t>
                            </w:r>
                          </w:p>
                          <w:p w14:paraId="53DBC8D5" w14:textId="77777777" w:rsidR="00F10C5F" w:rsidRPr="00391A2C" w:rsidRDefault="00380CB2" w:rsidP="00F10C5F">
                            <w:pPr>
                              <w:pStyle w:val="Styl1"/>
                              <w:rPr>
                                <w:b/>
                                <w:sz w:val="36"/>
                                <w:szCs w:val="32"/>
                                <w:lang w:val="en-US"/>
                              </w:rPr>
                            </w:pPr>
                            <w:r w:rsidRPr="00391A2C">
                              <w:rPr>
                                <w:b/>
                                <w:sz w:val="36"/>
                                <w:szCs w:val="32"/>
                                <w:lang w:val="en-US"/>
                              </w:rPr>
                              <w:t>Languages</w:t>
                            </w:r>
                            <w:r w:rsidR="00F10C5F" w:rsidRPr="00391A2C">
                              <w:rPr>
                                <w:b/>
                                <w:sz w:val="36"/>
                                <w:szCs w:val="32"/>
                                <w:lang w:val="en-US"/>
                              </w:rPr>
                              <w:tab/>
                            </w:r>
                            <w:r w:rsidR="00F10C5F" w:rsidRPr="00391A2C">
                              <w:rPr>
                                <w:b/>
                                <w:sz w:val="36"/>
                                <w:szCs w:val="32"/>
                                <w:lang w:val="en-US"/>
                              </w:rPr>
                              <w:tab/>
                            </w:r>
                          </w:p>
                          <w:p w14:paraId="31B47B15" w14:textId="77777777" w:rsidR="00F10C5F" w:rsidRPr="00F10C5F" w:rsidRDefault="00F10C5F" w:rsidP="00C34C12">
                            <w:pPr>
                              <w:pStyle w:val="Address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F10C5F">
                              <w:rPr>
                                <w:sz w:val="28"/>
                                <w:szCs w:val="28"/>
                              </w:rPr>
                              <w:t xml:space="preserve">English – </w:t>
                            </w:r>
                            <w:r w:rsidR="00C34C12">
                              <w:rPr>
                                <w:sz w:val="28"/>
                                <w:szCs w:val="28"/>
                              </w:rPr>
                              <w:t>Good</w:t>
                            </w:r>
                          </w:p>
                          <w:p w14:paraId="73E29716" w14:textId="77777777" w:rsidR="00F10C5F" w:rsidRPr="00F10C5F" w:rsidRDefault="00F10C5F" w:rsidP="00F10C5F">
                            <w:pPr>
                              <w:pStyle w:val="Address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F10C5F">
                              <w:rPr>
                                <w:sz w:val="28"/>
                                <w:szCs w:val="28"/>
                              </w:rPr>
                              <w:t>Arabic - Fluent</w:t>
                            </w:r>
                          </w:p>
                          <w:p w14:paraId="56CB2B9D" w14:textId="77777777" w:rsidR="00F10C5F" w:rsidRPr="00F10C5F" w:rsidRDefault="00C34C12" w:rsidP="00C34C12">
                            <w:pPr>
                              <w:pStyle w:val="Address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rench</w:t>
                            </w:r>
                            <w:r w:rsidR="00F10C5F" w:rsidRPr="00F10C5F">
                              <w:rPr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Good</w:t>
                            </w:r>
                          </w:p>
                          <w:p w14:paraId="4B55135B" w14:textId="77777777" w:rsidR="00274392" w:rsidRDefault="002743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-21.75pt;margin-top:18pt;width:177pt;height:523.3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" filled="f" stroked="f">
                <v:textbox>
                  <w:txbxContent>
                    <w:p w:rsidR="0088347F" w:rsidRPr="00391A2C" w:rsidRDefault="0088347F" w:rsidP="0088347F">
                      <w:pPr>
                        <w:pStyle w:val="Styl1"/>
                        <w:rPr>
                          <w:b/>
                          <w:sz w:val="36"/>
                          <w:szCs w:val="32"/>
                          <w:lang w:val="en-US"/>
                        </w:rPr>
                      </w:pPr>
                      <w:r w:rsidRPr="00391A2C">
                        <w:rPr>
                          <w:b/>
                          <w:sz w:val="36"/>
                          <w:szCs w:val="32"/>
                          <w:lang w:val="en-US"/>
                        </w:rPr>
                        <w:t xml:space="preserve">Name: </w:t>
                      </w:r>
                    </w:p>
                    <w:p w:rsidR="00C34C12" w:rsidRDefault="00C34C12" w:rsidP="007E64B5">
                      <w:pPr>
                        <w:pStyle w:val="Name"/>
                        <w:spacing w:line="276" w:lineRule="auto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Walid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8"/>
                        </w:rPr>
                        <w:t>Walid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Mouawad</w:t>
                      </w:r>
                    </w:p>
                    <w:p w:rsidR="00F10C5F" w:rsidRPr="007E64B5" w:rsidRDefault="00EB7B7E" w:rsidP="00391A2C">
                      <w:pPr>
                        <w:pStyle w:val="Styl1"/>
                        <w:rPr>
                          <w:b/>
                          <w:sz w:val="36"/>
                          <w:szCs w:val="32"/>
                          <w:u w:val="single"/>
                          <w:lang w:val="en-US"/>
                        </w:rPr>
                      </w:pPr>
                      <w:r w:rsidRPr="007E64B5">
                        <w:rPr>
                          <w:b/>
                          <w:sz w:val="36"/>
                          <w:szCs w:val="32"/>
                          <w:u w:val="single"/>
                          <w:lang w:val="en-US"/>
                        </w:rPr>
                        <w:t>Nationality:</w:t>
                      </w:r>
                    </w:p>
                    <w:p w:rsidR="00EB7B7E" w:rsidRPr="00F10C5F" w:rsidRDefault="00C34C12" w:rsidP="00F10C5F">
                      <w:pPr>
                        <w:pStyle w:val="Styl1"/>
                        <w:spacing w:before="0" w:after="0"/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>Lebanese</w:t>
                      </w:r>
                    </w:p>
                    <w:p w:rsidR="006F4885" w:rsidRPr="00F10C5F" w:rsidRDefault="006F4885" w:rsidP="00C34C12">
                      <w:pPr>
                        <w:pStyle w:val="Styl1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7E64B5">
                        <w:rPr>
                          <w:b/>
                          <w:sz w:val="36"/>
                          <w:szCs w:val="32"/>
                          <w:u w:val="single"/>
                          <w:lang w:val="en-US"/>
                        </w:rPr>
                        <w:t>Date of Birth</w:t>
                      </w:r>
                      <w:r w:rsidR="00581763" w:rsidRPr="007E64B5">
                        <w:rPr>
                          <w:b/>
                          <w:sz w:val="36"/>
                          <w:szCs w:val="32"/>
                          <w:u w:val="single"/>
                          <w:lang w:val="en-US"/>
                        </w:rPr>
                        <w:t>:</w:t>
                      </w:r>
                      <w:r w:rsidR="00581763" w:rsidRPr="00391A2C">
                        <w:rPr>
                          <w:b/>
                          <w:sz w:val="36"/>
                          <w:szCs w:val="32"/>
                          <w:lang w:val="en-US"/>
                        </w:rPr>
                        <w:t xml:space="preserve"> </w:t>
                      </w:r>
                      <w:r w:rsidR="00F10C5F" w:rsidRPr="00391A2C">
                        <w:rPr>
                          <w:b/>
                          <w:sz w:val="36"/>
                          <w:szCs w:val="32"/>
                          <w:lang w:val="en-US"/>
                        </w:rPr>
                        <w:br/>
                      </w:r>
                      <w:r w:rsidR="00C34C12">
                        <w:rPr>
                          <w:rFonts w:asciiTheme="minorHAnsi" w:hAnsiTheme="minorHAnsi"/>
                          <w:sz w:val="28"/>
                          <w:szCs w:val="28"/>
                        </w:rPr>
                        <w:t>17</w:t>
                      </w:r>
                      <w:r w:rsidR="00F10C5F" w:rsidRPr="00F10C5F">
                        <w:rPr>
                          <w:rFonts w:asciiTheme="minorHAnsi" w:hAnsiTheme="minorHAnsi"/>
                          <w:sz w:val="28"/>
                          <w:szCs w:val="28"/>
                        </w:rPr>
                        <w:t>-</w:t>
                      </w:r>
                      <w:r w:rsidR="00C34C12">
                        <w:rPr>
                          <w:rFonts w:asciiTheme="minorHAnsi" w:hAnsiTheme="minorHAnsi"/>
                          <w:sz w:val="28"/>
                          <w:szCs w:val="28"/>
                        </w:rPr>
                        <w:t>December-1997</w:t>
                      </w:r>
                    </w:p>
                    <w:p w:rsidR="001C05FC" w:rsidRPr="007E64B5" w:rsidRDefault="00380CB2" w:rsidP="00033F77">
                      <w:pPr>
                        <w:pStyle w:val="Styl1"/>
                        <w:rPr>
                          <w:b/>
                          <w:sz w:val="36"/>
                          <w:szCs w:val="32"/>
                          <w:lang w:val="fr-FR"/>
                        </w:rPr>
                      </w:pPr>
                      <w:r w:rsidRPr="007E64B5">
                        <w:rPr>
                          <w:b/>
                          <w:sz w:val="36"/>
                          <w:szCs w:val="32"/>
                          <w:lang w:val="fr-FR"/>
                        </w:rPr>
                        <w:t>Contact</w:t>
                      </w:r>
                    </w:p>
                    <w:p w:rsidR="00380279" w:rsidRPr="00C34C12" w:rsidRDefault="00033F77" w:rsidP="007E64B5">
                      <w:pPr>
                        <w:pStyle w:val="NoSpacing"/>
                        <w:rPr>
                          <w:sz w:val="28"/>
                          <w:szCs w:val="24"/>
                          <w:lang w:val="fr-FR"/>
                        </w:rPr>
                      </w:pPr>
                      <w:r w:rsidRPr="00C34C12">
                        <w:rPr>
                          <w:sz w:val="28"/>
                          <w:szCs w:val="24"/>
                          <w:lang w:val="fr-FR"/>
                        </w:rPr>
                        <w:t xml:space="preserve">Mobile: </w:t>
                      </w:r>
                      <w:r w:rsidR="00380279">
                        <w:rPr>
                          <w:sz w:val="28"/>
                          <w:szCs w:val="24"/>
                          <w:lang w:val="fr-FR"/>
                        </w:rPr>
                        <w:t xml:space="preserve">  + 961 71667606</w:t>
                      </w:r>
                    </w:p>
                    <w:p w:rsidR="00380CB2" w:rsidRPr="00C34C12" w:rsidRDefault="00380CB2" w:rsidP="007E64B5">
                      <w:pPr>
                        <w:pStyle w:val="Styl1"/>
                        <w:rPr>
                          <w:b/>
                          <w:sz w:val="36"/>
                          <w:szCs w:val="32"/>
                          <w:lang w:val="fr-FR"/>
                        </w:rPr>
                      </w:pPr>
                      <w:r w:rsidRPr="007E64B5">
                        <w:rPr>
                          <w:b/>
                          <w:sz w:val="36"/>
                          <w:szCs w:val="32"/>
                          <w:u w:val="single"/>
                          <w:lang w:val="fr-FR"/>
                        </w:rPr>
                        <w:t>Email:</w:t>
                      </w:r>
                      <w:r w:rsidR="00033F77" w:rsidRPr="00C34C12">
                        <w:rPr>
                          <w:b/>
                          <w:sz w:val="36"/>
                          <w:szCs w:val="32"/>
                          <w:lang w:val="fr-FR"/>
                        </w:rPr>
                        <w:t xml:space="preserve"> </w:t>
                      </w:r>
                      <w:r w:rsidR="007E64B5" w:rsidRPr="007E64B5">
                        <w:rPr>
                          <w:rFonts w:ascii="Calibri" w:hAnsi="Calibri" w:cs="Calibri"/>
                          <w:bCs/>
                          <w:sz w:val="24"/>
                          <w:szCs w:val="22"/>
                          <w:lang w:val="fr-FR"/>
                        </w:rPr>
                        <w:t>walid.w.mouawad@gmail.com</w:t>
                      </w:r>
                    </w:p>
                    <w:p w:rsidR="00F10C5F" w:rsidRPr="00391A2C" w:rsidRDefault="00380CB2" w:rsidP="00F10C5F">
                      <w:pPr>
                        <w:pStyle w:val="Styl1"/>
                        <w:rPr>
                          <w:b/>
                          <w:sz w:val="36"/>
                          <w:szCs w:val="32"/>
                          <w:lang w:val="en-US"/>
                        </w:rPr>
                      </w:pPr>
                      <w:r w:rsidRPr="00391A2C">
                        <w:rPr>
                          <w:b/>
                          <w:sz w:val="36"/>
                          <w:szCs w:val="32"/>
                          <w:lang w:val="en-US"/>
                        </w:rPr>
                        <w:t>Languages</w:t>
                      </w:r>
                      <w:r w:rsidR="00F10C5F" w:rsidRPr="00391A2C">
                        <w:rPr>
                          <w:b/>
                          <w:sz w:val="36"/>
                          <w:szCs w:val="32"/>
                          <w:lang w:val="en-US"/>
                        </w:rPr>
                        <w:tab/>
                      </w:r>
                      <w:r w:rsidR="00F10C5F" w:rsidRPr="00391A2C">
                        <w:rPr>
                          <w:b/>
                          <w:sz w:val="36"/>
                          <w:szCs w:val="32"/>
                          <w:lang w:val="en-US"/>
                        </w:rPr>
                        <w:tab/>
                      </w:r>
                    </w:p>
                    <w:p w:rsidR="00F10C5F" w:rsidRPr="00F10C5F" w:rsidRDefault="00F10C5F" w:rsidP="00C34C12">
                      <w:pPr>
                        <w:pStyle w:val="Address"/>
                        <w:numPr>
                          <w:ilvl w:val="0"/>
                          <w:numId w:val="3"/>
                        </w:numPr>
                        <w:rPr>
                          <w:sz w:val="28"/>
                          <w:szCs w:val="28"/>
                        </w:rPr>
                      </w:pPr>
                      <w:r w:rsidRPr="00F10C5F">
                        <w:rPr>
                          <w:sz w:val="28"/>
                          <w:szCs w:val="28"/>
                        </w:rPr>
                        <w:t xml:space="preserve">English – </w:t>
                      </w:r>
                      <w:r w:rsidR="00C34C12">
                        <w:rPr>
                          <w:sz w:val="28"/>
                          <w:szCs w:val="28"/>
                        </w:rPr>
                        <w:t>Good</w:t>
                      </w:r>
                    </w:p>
                    <w:p w:rsidR="00F10C5F" w:rsidRPr="00F10C5F" w:rsidRDefault="00F10C5F" w:rsidP="00F10C5F">
                      <w:pPr>
                        <w:pStyle w:val="Address"/>
                        <w:numPr>
                          <w:ilvl w:val="0"/>
                          <w:numId w:val="3"/>
                        </w:numPr>
                        <w:rPr>
                          <w:sz w:val="28"/>
                          <w:szCs w:val="28"/>
                        </w:rPr>
                      </w:pPr>
                      <w:r w:rsidRPr="00F10C5F">
                        <w:rPr>
                          <w:sz w:val="28"/>
                          <w:szCs w:val="28"/>
                        </w:rPr>
                        <w:t>Arabic - Fluent</w:t>
                      </w:r>
                    </w:p>
                    <w:p w:rsidR="00F10C5F" w:rsidRPr="00F10C5F" w:rsidRDefault="00C34C12" w:rsidP="00C34C12">
                      <w:pPr>
                        <w:pStyle w:val="Address"/>
                        <w:numPr>
                          <w:ilvl w:val="0"/>
                          <w:numId w:val="3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rench</w:t>
                      </w:r>
                      <w:r w:rsidR="00F10C5F" w:rsidRPr="00F10C5F">
                        <w:rPr>
                          <w:sz w:val="28"/>
                          <w:szCs w:val="28"/>
                        </w:rPr>
                        <w:t xml:space="preserve"> – </w:t>
                      </w:r>
                      <w:r>
                        <w:rPr>
                          <w:sz w:val="28"/>
                          <w:szCs w:val="28"/>
                        </w:rPr>
                        <w:t>Good</w:t>
                      </w:r>
                    </w:p>
                    <w:p w:rsidR="00274392" w:rsidRDefault="00274392"/>
                  </w:txbxContent>
                </v:textbox>
                <w10:wrap type="square"/>
              </v:shape>
            </w:pict>
          </mc:Fallback>
        </mc:AlternateContent>
      </w:r>
      <w:r w:rsidR="008D06FD" w:rsidRPr="00391A2C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6B2D78" wp14:editId="47BC2BF6">
                <wp:simplePos x="0" y="0"/>
                <wp:positionH relativeFrom="page">
                  <wp:posOffset>0</wp:posOffset>
                </wp:positionH>
                <wp:positionV relativeFrom="paragraph">
                  <wp:posOffset>-46450</wp:posOffset>
                </wp:positionV>
                <wp:extent cx="2724150" cy="11530472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153047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1D5F53" w14:textId="77777777" w:rsidR="00715CA0" w:rsidRDefault="00715CA0" w:rsidP="00715CA0">
                            <w:pPr>
                              <w:jc w:val="center"/>
                            </w:pPr>
                          </w:p>
                          <w:p w14:paraId="75DEAFB1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B071082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9114B21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77C0D3B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D14348D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B30CDD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A55183B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D8F5D96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0060847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2785BE5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E6A1A55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7812D48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1B30D7B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D18F7DC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1E9740A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4155130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0D88911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E0EF080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6E2D0F21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1AA45E8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C48C082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E0DEBEE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720E5D9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41E8E40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343ED9D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FFF7B00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71E761C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6A5D21C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27A5005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95C8D1C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E9E34FB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6663316F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66C6EA2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8DCE145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CBAD22F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61E1ECE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C90947D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19D361C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7319A9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503E167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0EB0AC0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4085BE5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FBA0248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DF676CC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63384680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0F586E7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6644FCB2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F9F1C0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602CB9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448A5A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20732E2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937EBAF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1595B7D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C1785C1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D73118F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6275699F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D61EE53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100BFC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4C9A555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6D893A1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DA47AF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A0DB8F5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B7D726F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69BE796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6104879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9B921C6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E517E46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76618FF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2D9D91D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A6AE547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1EADA6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9C91A00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2F74C97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442077C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6425F696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F71D0D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6C6523EA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F1FAC1C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D1AA1C8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1BD805A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DF1B890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D424B2D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34AC62E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6A19B78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70D60C61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5EA5D182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A635433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6FA1F88C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33C912C3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3E19F14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1A08CBF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474443FE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20F1417D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626A268F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1D562719" w14:textId="77777777" w:rsidR="008D06FD" w:rsidRDefault="008D06FD" w:rsidP="00715CA0">
                            <w:pPr>
                              <w:jc w:val="center"/>
                            </w:pPr>
                          </w:p>
                          <w:p w14:paraId="0D26BA2F" w14:textId="77777777" w:rsidR="008D06FD" w:rsidRDefault="008D06FD" w:rsidP="00715CA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Prostokąt 1" o:spid="_x0000_s1028" style="position:absolute;margin-left:0;margin-top:-3.65pt;width:214.5pt;height:907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" fillcolor="#deeaf6 [660]" stroked="f" strokeweight="1pt">
                <v:textbox>
                  <w:txbxContent>
                    <w:p w:rsidR="00715CA0" w:rsidRDefault="00715CA0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  <w:p w:rsidR="008D06FD" w:rsidRDefault="008D06FD" w:rsidP="00715CA0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8347F">
        <w:rPr>
          <w:b/>
          <w:sz w:val="32"/>
          <w:szCs w:val="32"/>
          <w:lang w:val="en-US"/>
        </w:rPr>
        <w:br/>
      </w:r>
    </w:p>
    <w:p w14:paraId="7CF6FAC5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29FF6123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453E4213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00799BE3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545E03CB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35C462A8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4A099927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6D454A00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1634E43A" w14:textId="654233C7" w:rsidR="008D06FD" w:rsidRDefault="00132704" w:rsidP="007E64B5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  <w:r w:rsidRPr="00391A2C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1EFD5DA" wp14:editId="67227214">
                <wp:simplePos x="0" y="0"/>
                <wp:positionH relativeFrom="column">
                  <wp:posOffset>2228850</wp:posOffset>
                </wp:positionH>
                <wp:positionV relativeFrom="paragraph">
                  <wp:posOffset>12065</wp:posOffset>
                </wp:positionV>
                <wp:extent cx="4538345" cy="3381375"/>
                <wp:effectExtent l="0" t="0" r="0" b="0"/>
                <wp:wrapSquare wrapText="bothSides"/>
                <wp:docPr id="1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8345" cy="3381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E143D" w14:textId="77777777" w:rsidR="008D06FD" w:rsidRPr="00391A2C" w:rsidRDefault="008D06FD" w:rsidP="008D06FD">
                            <w:pPr>
                              <w:pStyle w:val="Styl1"/>
                              <w:tabs>
                                <w:tab w:val="left" w:pos="2070"/>
                              </w:tabs>
                              <w:spacing w:before="240"/>
                              <w:rPr>
                                <w:b/>
                                <w:lang w:val="en-US"/>
                              </w:rPr>
                            </w:pPr>
                            <w:r w:rsidRPr="00391A2C">
                              <w:rPr>
                                <w:b/>
                                <w:lang w:val="en-US"/>
                              </w:rPr>
                              <w:t>Experience</w:t>
                            </w:r>
                          </w:p>
                          <w:p w14:paraId="1B3B29BA" w14:textId="77777777" w:rsidR="00C34C12" w:rsidRPr="00C34C12" w:rsidRDefault="00C34C12" w:rsidP="00C34C12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eastAsia="Calibri" w:cs="Times New Roman"/>
                                <w:b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34C12">
                              <w:rPr>
                                <w:rFonts w:eastAsia="Calibri" w:cs="Times New Roman"/>
                                <w:b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>BANQUE LIBANO-FRANÇAISE –</w:t>
                            </w:r>
                            <w:r w:rsidRPr="00C34C12">
                              <w:rPr>
                                <w:rFonts w:eastAsia="Calibri" w:cs="Times New Roman"/>
                                <w:bCs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>BANKING INTERN, JULY, 2018 – SEPTEMBER 2018</w:t>
                            </w:r>
                            <w:r w:rsidRPr="00C34C12">
                              <w:rPr>
                                <w:rFonts w:eastAsia="Calibri" w:cs="Times New Roman"/>
                                <w:b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47BC7593" w14:textId="77777777" w:rsidR="008D06FD" w:rsidRDefault="008D06FD" w:rsidP="00E406E2">
                            <w:pPr>
                              <w:pStyle w:val="Description"/>
                              <w:ind w:left="360"/>
                            </w:pPr>
                          </w:p>
                          <w:p w14:paraId="23F75A4D" w14:textId="77777777" w:rsidR="00C34C12" w:rsidRDefault="00C34C12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Receiving and respond to customer service account inquiries on account balances, transaction details, statements and fees and charges.</w:t>
                            </w:r>
                          </w:p>
                          <w:p w14:paraId="635003E7" w14:textId="77777777" w:rsidR="00C34C12" w:rsidRDefault="00C34C12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Opening new accounts/Closing accounts.</w:t>
                            </w:r>
                          </w:p>
                          <w:p w14:paraId="0FB29D26" w14:textId="250B8C3C" w:rsidR="00C34C12" w:rsidRDefault="00C34C12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Alterations to existing savings and cheque accounts.</w:t>
                            </w:r>
                          </w:p>
                          <w:p w14:paraId="470FA998" w14:textId="096ED2F4" w:rsidR="00132704" w:rsidRDefault="00132704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 w:rsidRPr="00132704">
                              <w:t>Provid</w:t>
                            </w:r>
                            <w:r>
                              <w:t>ing the needed</w:t>
                            </w:r>
                            <w:r w:rsidRPr="00132704">
                              <w:t xml:space="preserve"> documents to </w:t>
                            </w:r>
                            <w:r>
                              <w:t>internal auditors.</w:t>
                            </w:r>
                          </w:p>
                          <w:p w14:paraId="52436151" w14:textId="77777777" w:rsidR="00C34C12" w:rsidRDefault="00C34C12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Inquiries for home, car and personal loans.</w:t>
                            </w:r>
                          </w:p>
                          <w:p w14:paraId="7DF94833" w14:textId="77777777" w:rsidR="00C34C12" w:rsidRDefault="00C34C12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Inquiries on internet services.</w:t>
                            </w:r>
                          </w:p>
                          <w:p w14:paraId="5F53BC52" w14:textId="77777777" w:rsidR="00C34C12" w:rsidRDefault="00C34C12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Promoting bank products and services.</w:t>
                            </w:r>
                          </w:p>
                          <w:p w14:paraId="2A6C6FEE" w14:textId="77777777" w:rsidR="00C34C12" w:rsidRDefault="00C34C12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Changing the statement of account cycles.</w:t>
                            </w:r>
                          </w:p>
                          <w:p w14:paraId="1D0EC4A5" w14:textId="77777777" w:rsidR="00C34C12" w:rsidRDefault="00C34C12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Identifying customer needs.</w:t>
                            </w:r>
                          </w:p>
                          <w:p w14:paraId="5A9AB6D8" w14:textId="77777777" w:rsidR="008D06FD" w:rsidRDefault="00C34C12" w:rsidP="00E406E2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Referring customers to appropriate banking services and representatives.</w:t>
                            </w:r>
                          </w:p>
                          <w:p w14:paraId="7C65728D" w14:textId="77777777" w:rsidR="008D06FD" w:rsidRPr="005A314F" w:rsidRDefault="008D06FD" w:rsidP="001B0BA6">
                            <w:pPr>
                              <w:pStyle w:val="Address"/>
                              <w:ind w:left="360"/>
                            </w:pPr>
                          </w:p>
                          <w:p w14:paraId="5AE8959D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7C094C2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2179F75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F4D2231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D25B812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B13778F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4DE8DCD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F2DE0C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83D2D7B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E06873A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B7E70BE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CB81D76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E4F1C31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BF98C52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F88FDD4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57E9843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4A43210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A213CB1" w14:textId="77777777" w:rsidR="008D06FD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8224AEF" w14:textId="77777777" w:rsidR="008D06FD" w:rsidRPr="0080565E" w:rsidRDefault="008D06FD" w:rsidP="008D06FD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FD5DA" id="_x0000_s1029" type="#_x0000_t202" style="position:absolute;margin-left:175.5pt;margin-top:.95pt;width:357.35pt;height:266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" filled="f" stroked="f">
                <v:textbox>
                  <w:txbxContent>
                    <w:p w14:paraId="135E143D" w14:textId="77777777" w:rsidR="008D06FD" w:rsidRPr="00391A2C" w:rsidRDefault="008D06FD" w:rsidP="008D06FD">
                      <w:pPr>
                        <w:pStyle w:val="Styl1"/>
                        <w:tabs>
                          <w:tab w:val="left" w:pos="2070"/>
                        </w:tabs>
                        <w:spacing w:before="240"/>
                        <w:rPr>
                          <w:b/>
                          <w:lang w:val="en-US"/>
                        </w:rPr>
                      </w:pPr>
                      <w:r w:rsidRPr="00391A2C">
                        <w:rPr>
                          <w:b/>
                          <w:lang w:val="en-US"/>
                        </w:rPr>
                        <w:t>Experience</w:t>
                      </w:r>
                    </w:p>
                    <w:p w14:paraId="1B3B29BA" w14:textId="77777777" w:rsidR="00C34C12" w:rsidRPr="00C34C12" w:rsidRDefault="00C34C12" w:rsidP="00C34C12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eastAsia="Calibri" w:cs="Times New Roman"/>
                          <w:b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</w:pPr>
                      <w:r w:rsidRPr="00C34C12">
                        <w:rPr>
                          <w:rFonts w:eastAsia="Calibri" w:cs="Times New Roman"/>
                          <w:b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>BANQUE LIBANO-FRANÇAISE –</w:t>
                      </w:r>
                      <w:r w:rsidRPr="00C34C12">
                        <w:rPr>
                          <w:rFonts w:eastAsia="Calibri" w:cs="Times New Roman"/>
                          <w:bCs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>BANKING INTERN, JULY, 2018 – SEPTEMBER 2018</w:t>
                      </w:r>
                      <w:r w:rsidRPr="00C34C12">
                        <w:rPr>
                          <w:rFonts w:eastAsia="Calibri" w:cs="Times New Roman"/>
                          <w:b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47BC7593" w14:textId="77777777" w:rsidR="008D06FD" w:rsidRDefault="008D06FD" w:rsidP="00E406E2">
                      <w:pPr>
                        <w:pStyle w:val="Description"/>
                        <w:ind w:left="360"/>
                      </w:pPr>
                    </w:p>
                    <w:p w14:paraId="23F75A4D" w14:textId="77777777" w:rsidR="00C34C12" w:rsidRDefault="00C34C12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Receiving and respond to customer service account inquiries on account balances, transaction details, statements and fees and charges.</w:t>
                      </w:r>
                    </w:p>
                    <w:p w14:paraId="635003E7" w14:textId="77777777" w:rsidR="00C34C12" w:rsidRDefault="00C34C12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Opening new accounts/Closing accounts.</w:t>
                      </w:r>
                    </w:p>
                    <w:p w14:paraId="0FB29D26" w14:textId="250B8C3C" w:rsidR="00C34C12" w:rsidRDefault="00C34C12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Alterations to existing savings and cheque accounts.</w:t>
                      </w:r>
                    </w:p>
                    <w:p w14:paraId="470FA998" w14:textId="096ED2F4" w:rsidR="00132704" w:rsidRDefault="00132704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 w:rsidRPr="00132704">
                        <w:t>Provid</w:t>
                      </w:r>
                      <w:r>
                        <w:t>ing the needed</w:t>
                      </w:r>
                      <w:r w:rsidRPr="00132704">
                        <w:t xml:space="preserve"> documents to </w:t>
                      </w:r>
                      <w:r>
                        <w:t>internal auditors.</w:t>
                      </w:r>
                    </w:p>
                    <w:p w14:paraId="52436151" w14:textId="77777777" w:rsidR="00C34C12" w:rsidRDefault="00C34C12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Inquiries for home, car and personal loans.</w:t>
                      </w:r>
                    </w:p>
                    <w:p w14:paraId="7DF94833" w14:textId="77777777" w:rsidR="00C34C12" w:rsidRDefault="00C34C12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Inquiries on internet services.</w:t>
                      </w:r>
                    </w:p>
                    <w:p w14:paraId="5F53BC52" w14:textId="77777777" w:rsidR="00C34C12" w:rsidRDefault="00C34C12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Promoting bank products and services.</w:t>
                      </w:r>
                    </w:p>
                    <w:p w14:paraId="2A6C6FEE" w14:textId="77777777" w:rsidR="00C34C12" w:rsidRDefault="00C34C12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Changing the statement of account cycles.</w:t>
                      </w:r>
                    </w:p>
                    <w:p w14:paraId="1D0EC4A5" w14:textId="77777777" w:rsidR="00C34C12" w:rsidRDefault="00C34C12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Identifying customer needs.</w:t>
                      </w:r>
                    </w:p>
                    <w:p w14:paraId="5A9AB6D8" w14:textId="77777777" w:rsidR="008D06FD" w:rsidRDefault="00C34C12" w:rsidP="00E406E2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Referring customers to appropriate banking services and representatives.</w:t>
                      </w:r>
                    </w:p>
                    <w:p w14:paraId="7C65728D" w14:textId="77777777" w:rsidR="008D06FD" w:rsidRPr="005A314F" w:rsidRDefault="008D06FD" w:rsidP="001B0BA6">
                      <w:pPr>
                        <w:pStyle w:val="Address"/>
                        <w:ind w:left="360"/>
                      </w:pPr>
                    </w:p>
                    <w:p w14:paraId="5AE8959D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27C094C2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22179F75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F4D2231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D25B812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B13778F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4DE8DCD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8F2DE0C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83D2D7B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E06873A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B7E70BE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CB81D76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E4F1C31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BF98C52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F88FDD4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57E9843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4A43210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A213CB1" w14:textId="77777777" w:rsidR="008D06FD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8224AEF" w14:textId="77777777" w:rsidR="008D06FD" w:rsidRPr="0080565E" w:rsidRDefault="008D06FD" w:rsidP="008D06FD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D06FD" w:rsidRPr="00391A2C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EF4E44" wp14:editId="2F9A4EA3">
                <wp:simplePos x="0" y="0"/>
                <wp:positionH relativeFrom="page">
                  <wp:posOffset>6824</wp:posOffset>
                </wp:positionH>
                <wp:positionV relativeFrom="paragraph">
                  <wp:posOffset>-98434</wp:posOffset>
                </wp:positionV>
                <wp:extent cx="2724150" cy="11530472"/>
                <wp:effectExtent l="0" t="0" r="0" b="0"/>
                <wp:wrapNone/>
                <wp:docPr id="9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153047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BD76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FC2B4D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BA0D86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49AACA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CDE563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89E43C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A9A6A21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0E6491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D8F77D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3F51D3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D6EA3F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895249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CAA1B09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4DC021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749BDD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304E0D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D332639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E4E2B6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7E4E2D1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2DE4D3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543D51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651FAF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214D38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402E18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D9357A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895AD0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11AE051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F1C854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431C66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494BCC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919E419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1505E7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344A45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B627945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BD3509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4C6F65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FE5206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418DD1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8E7AF9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B486969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400990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5FC01CD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FDE084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3EFD6A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30B404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1ADBBA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10604E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EF660E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CF0D2C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DD36AC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2B4DEA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FCEEF5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0C065F9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014E6FD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CEE302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8BB3E5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2542D9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266798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050672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791A4AD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967371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7B9810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298371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485909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308F62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9D8155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1B7053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54FF6A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7B75A0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005E98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DDCCD3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AB9836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9F3111D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CE44155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BAB0B6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BE1711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2BC772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334712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DE6D345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B43C49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1D9125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FA0A23D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07CDED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17CDE0D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E5F88A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20AD54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4A5A1E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140AD9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94FC30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3F8FF1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25DFE4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AF032B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BD6A9A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536C88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1B7B59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FBF285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37A94EE" w14:textId="77777777" w:rsidR="008D06FD" w:rsidRDefault="008D06FD" w:rsidP="008D06F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12190" id="_x0000_s1029" style="position:absolute;margin-left:.55pt;margin-top:-7.75pt;width:214.5pt;height:907.9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" fillcolor="#deeaf6 [660]" stroked="f" strokeweight="1pt">
                <v:textbox>
                  <w:txbxContent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  <w:p w:rsidR="008D06FD" w:rsidRDefault="008D06FD" w:rsidP="008D06FD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D06FD" w:rsidRPr="00391A2C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DC78514" wp14:editId="127EE7E3">
                <wp:simplePos x="0" y="0"/>
                <wp:positionH relativeFrom="page">
                  <wp:posOffset>-130629</wp:posOffset>
                </wp:positionH>
                <wp:positionV relativeFrom="paragraph">
                  <wp:posOffset>-35626</wp:posOffset>
                </wp:positionV>
                <wp:extent cx="2814452" cy="11530472"/>
                <wp:effectExtent l="0" t="0" r="5080" b="0"/>
                <wp:wrapNone/>
                <wp:docPr id="10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4452" cy="1153047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A2D66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808704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6C94B55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35BE46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7562C2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FE944E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305900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772961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1F593E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537D5B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A0DB9C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B9DA06D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9203CD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4CB6D6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B3206E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9409681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DDA959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5AAEEE5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99BA40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2F07C6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EE16FC9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98A28F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45184D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662C79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68E9869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779B75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37BF54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57D68C1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728844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867CBF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109C99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F863735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B00D84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A76E481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E28FD3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587AE8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13E5E4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0B2EA3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ACEEF9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FCAE1A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54097E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A10E5B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548908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BDDE4C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A9EC70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845AFC1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4746E0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1AD15F9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830C3B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1D1A15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227809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07CEF9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400E38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12674C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B5A1CD5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B10CF8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EF53D3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13A270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EF8B67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67C318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58489B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8A324F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5CEE80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DA7765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C7474E5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AB56E59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D57418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779687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7A8FB8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8C5B478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3A93E4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EC8009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9CB7AEC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4E376FF3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FCE8A4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19CA1A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0F39E21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D060CA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C20A3D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B3A068E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C1A702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D4E01C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4A624C0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4DCB936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2BA0FD4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56FE0F3B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6B9B34C1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C43C6A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0F28B5E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7D84D5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01AFEC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6AE11A2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2EE743CD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920E20A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7D8CA047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16EDAD5F" w14:textId="77777777" w:rsidR="008D06FD" w:rsidRDefault="008D06FD" w:rsidP="008D06FD">
                            <w:pPr>
                              <w:jc w:val="center"/>
                            </w:pPr>
                          </w:p>
                          <w:p w14:paraId="3720C671" w14:textId="77777777" w:rsidR="008D06FD" w:rsidRDefault="008D06FD" w:rsidP="008D06F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78514" id="_x0000_s1031" style="position:absolute;margin-left:-10.3pt;margin-top:-2.8pt;width:221.6pt;height:907.9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" fillcolor="#deeaf6 [660]" stroked="f" strokeweight="1pt">
                <v:textbox>
                  <w:txbxContent>
                    <w:p w14:paraId="4EA2D66A" w14:textId="77777777" w:rsidR="008D06FD" w:rsidRDefault="008D06FD" w:rsidP="008D06FD">
                      <w:pPr>
                        <w:jc w:val="center"/>
                      </w:pPr>
                    </w:p>
                    <w:p w14:paraId="5808704E" w14:textId="77777777" w:rsidR="008D06FD" w:rsidRDefault="008D06FD" w:rsidP="008D06FD">
                      <w:pPr>
                        <w:jc w:val="center"/>
                      </w:pPr>
                    </w:p>
                    <w:p w14:paraId="56C94B55" w14:textId="77777777" w:rsidR="008D06FD" w:rsidRDefault="008D06FD" w:rsidP="008D06FD">
                      <w:pPr>
                        <w:jc w:val="center"/>
                      </w:pPr>
                    </w:p>
                    <w:p w14:paraId="035BE468" w14:textId="77777777" w:rsidR="008D06FD" w:rsidRDefault="008D06FD" w:rsidP="008D06FD">
                      <w:pPr>
                        <w:jc w:val="center"/>
                      </w:pPr>
                    </w:p>
                    <w:p w14:paraId="77562C2A" w14:textId="77777777" w:rsidR="008D06FD" w:rsidRDefault="008D06FD" w:rsidP="008D06FD">
                      <w:pPr>
                        <w:jc w:val="center"/>
                      </w:pPr>
                    </w:p>
                    <w:p w14:paraId="3FE944EA" w14:textId="77777777" w:rsidR="008D06FD" w:rsidRDefault="008D06FD" w:rsidP="008D06FD">
                      <w:pPr>
                        <w:jc w:val="center"/>
                      </w:pPr>
                    </w:p>
                    <w:p w14:paraId="73059002" w14:textId="77777777" w:rsidR="008D06FD" w:rsidRDefault="008D06FD" w:rsidP="008D06FD">
                      <w:pPr>
                        <w:jc w:val="center"/>
                      </w:pPr>
                    </w:p>
                    <w:p w14:paraId="3772961C" w14:textId="77777777" w:rsidR="008D06FD" w:rsidRDefault="008D06FD" w:rsidP="008D06FD">
                      <w:pPr>
                        <w:jc w:val="center"/>
                      </w:pPr>
                    </w:p>
                    <w:p w14:paraId="41F593E7" w14:textId="77777777" w:rsidR="008D06FD" w:rsidRDefault="008D06FD" w:rsidP="008D06FD">
                      <w:pPr>
                        <w:jc w:val="center"/>
                      </w:pPr>
                    </w:p>
                    <w:p w14:paraId="0537D5B2" w14:textId="77777777" w:rsidR="008D06FD" w:rsidRDefault="008D06FD" w:rsidP="008D06FD">
                      <w:pPr>
                        <w:jc w:val="center"/>
                      </w:pPr>
                    </w:p>
                    <w:p w14:paraId="4A0DB9CC" w14:textId="77777777" w:rsidR="008D06FD" w:rsidRDefault="008D06FD" w:rsidP="008D06FD">
                      <w:pPr>
                        <w:jc w:val="center"/>
                      </w:pPr>
                    </w:p>
                    <w:p w14:paraId="0B9DA06D" w14:textId="77777777" w:rsidR="008D06FD" w:rsidRDefault="008D06FD" w:rsidP="008D06FD">
                      <w:pPr>
                        <w:jc w:val="center"/>
                      </w:pPr>
                    </w:p>
                    <w:p w14:paraId="39203CDB" w14:textId="77777777" w:rsidR="008D06FD" w:rsidRDefault="008D06FD" w:rsidP="008D06FD">
                      <w:pPr>
                        <w:jc w:val="center"/>
                      </w:pPr>
                    </w:p>
                    <w:p w14:paraId="24CB6D6F" w14:textId="77777777" w:rsidR="008D06FD" w:rsidRDefault="008D06FD" w:rsidP="008D06FD">
                      <w:pPr>
                        <w:jc w:val="center"/>
                      </w:pPr>
                    </w:p>
                    <w:p w14:paraId="2B3206EE" w14:textId="77777777" w:rsidR="008D06FD" w:rsidRDefault="008D06FD" w:rsidP="008D06FD">
                      <w:pPr>
                        <w:jc w:val="center"/>
                      </w:pPr>
                    </w:p>
                    <w:p w14:paraId="39409681" w14:textId="77777777" w:rsidR="008D06FD" w:rsidRDefault="008D06FD" w:rsidP="008D06FD">
                      <w:pPr>
                        <w:jc w:val="center"/>
                      </w:pPr>
                    </w:p>
                    <w:p w14:paraId="7DDA959F" w14:textId="77777777" w:rsidR="008D06FD" w:rsidRDefault="008D06FD" w:rsidP="008D06FD">
                      <w:pPr>
                        <w:jc w:val="center"/>
                      </w:pPr>
                    </w:p>
                    <w:p w14:paraId="45AAEEE5" w14:textId="77777777" w:rsidR="008D06FD" w:rsidRDefault="008D06FD" w:rsidP="008D06FD">
                      <w:pPr>
                        <w:jc w:val="center"/>
                      </w:pPr>
                    </w:p>
                    <w:p w14:paraId="499BA407" w14:textId="77777777" w:rsidR="008D06FD" w:rsidRDefault="008D06FD" w:rsidP="008D06FD">
                      <w:pPr>
                        <w:jc w:val="center"/>
                      </w:pPr>
                    </w:p>
                    <w:p w14:paraId="72F07C67" w14:textId="77777777" w:rsidR="008D06FD" w:rsidRDefault="008D06FD" w:rsidP="008D06FD">
                      <w:pPr>
                        <w:jc w:val="center"/>
                      </w:pPr>
                    </w:p>
                    <w:p w14:paraId="0EE16FC9" w14:textId="77777777" w:rsidR="008D06FD" w:rsidRDefault="008D06FD" w:rsidP="008D06FD">
                      <w:pPr>
                        <w:jc w:val="center"/>
                      </w:pPr>
                    </w:p>
                    <w:p w14:paraId="798A28F0" w14:textId="77777777" w:rsidR="008D06FD" w:rsidRDefault="008D06FD" w:rsidP="008D06FD">
                      <w:pPr>
                        <w:jc w:val="center"/>
                      </w:pPr>
                    </w:p>
                    <w:p w14:paraId="445184DC" w14:textId="77777777" w:rsidR="008D06FD" w:rsidRDefault="008D06FD" w:rsidP="008D06FD">
                      <w:pPr>
                        <w:jc w:val="center"/>
                      </w:pPr>
                    </w:p>
                    <w:p w14:paraId="0662C790" w14:textId="77777777" w:rsidR="008D06FD" w:rsidRDefault="008D06FD" w:rsidP="008D06FD">
                      <w:pPr>
                        <w:jc w:val="center"/>
                      </w:pPr>
                    </w:p>
                    <w:p w14:paraId="168E9869" w14:textId="77777777" w:rsidR="008D06FD" w:rsidRDefault="008D06FD" w:rsidP="008D06FD">
                      <w:pPr>
                        <w:jc w:val="center"/>
                      </w:pPr>
                    </w:p>
                    <w:p w14:paraId="7779B75A" w14:textId="77777777" w:rsidR="008D06FD" w:rsidRDefault="008D06FD" w:rsidP="008D06FD">
                      <w:pPr>
                        <w:jc w:val="center"/>
                      </w:pPr>
                    </w:p>
                    <w:p w14:paraId="137BF547" w14:textId="77777777" w:rsidR="008D06FD" w:rsidRDefault="008D06FD" w:rsidP="008D06FD">
                      <w:pPr>
                        <w:jc w:val="center"/>
                      </w:pPr>
                    </w:p>
                    <w:p w14:paraId="157D68C1" w14:textId="77777777" w:rsidR="008D06FD" w:rsidRDefault="008D06FD" w:rsidP="008D06FD">
                      <w:pPr>
                        <w:jc w:val="center"/>
                      </w:pPr>
                    </w:p>
                    <w:p w14:paraId="0728844A" w14:textId="77777777" w:rsidR="008D06FD" w:rsidRDefault="008D06FD" w:rsidP="008D06FD">
                      <w:pPr>
                        <w:jc w:val="center"/>
                      </w:pPr>
                    </w:p>
                    <w:p w14:paraId="3867CBFF" w14:textId="77777777" w:rsidR="008D06FD" w:rsidRDefault="008D06FD" w:rsidP="008D06FD">
                      <w:pPr>
                        <w:jc w:val="center"/>
                      </w:pPr>
                    </w:p>
                    <w:p w14:paraId="0109C990" w14:textId="77777777" w:rsidR="008D06FD" w:rsidRDefault="008D06FD" w:rsidP="008D06FD">
                      <w:pPr>
                        <w:jc w:val="center"/>
                      </w:pPr>
                    </w:p>
                    <w:p w14:paraId="6F863735" w14:textId="77777777" w:rsidR="008D06FD" w:rsidRDefault="008D06FD" w:rsidP="008D06FD">
                      <w:pPr>
                        <w:jc w:val="center"/>
                      </w:pPr>
                    </w:p>
                    <w:p w14:paraId="0B00D84E" w14:textId="77777777" w:rsidR="008D06FD" w:rsidRDefault="008D06FD" w:rsidP="008D06FD">
                      <w:pPr>
                        <w:jc w:val="center"/>
                      </w:pPr>
                    </w:p>
                    <w:p w14:paraId="3A76E481" w14:textId="77777777" w:rsidR="008D06FD" w:rsidRDefault="008D06FD" w:rsidP="008D06FD">
                      <w:pPr>
                        <w:jc w:val="center"/>
                      </w:pPr>
                    </w:p>
                    <w:p w14:paraId="7E28FD3B" w14:textId="77777777" w:rsidR="008D06FD" w:rsidRDefault="008D06FD" w:rsidP="008D06FD">
                      <w:pPr>
                        <w:jc w:val="center"/>
                      </w:pPr>
                    </w:p>
                    <w:p w14:paraId="0587AE82" w14:textId="77777777" w:rsidR="008D06FD" w:rsidRDefault="008D06FD" w:rsidP="008D06FD">
                      <w:pPr>
                        <w:jc w:val="center"/>
                      </w:pPr>
                    </w:p>
                    <w:p w14:paraId="413E5E42" w14:textId="77777777" w:rsidR="008D06FD" w:rsidRDefault="008D06FD" w:rsidP="008D06FD">
                      <w:pPr>
                        <w:jc w:val="center"/>
                      </w:pPr>
                    </w:p>
                    <w:p w14:paraId="10B2EA30" w14:textId="77777777" w:rsidR="008D06FD" w:rsidRDefault="008D06FD" w:rsidP="008D06FD">
                      <w:pPr>
                        <w:jc w:val="center"/>
                      </w:pPr>
                    </w:p>
                    <w:p w14:paraId="3ACEEF9B" w14:textId="77777777" w:rsidR="008D06FD" w:rsidRDefault="008D06FD" w:rsidP="008D06FD">
                      <w:pPr>
                        <w:jc w:val="center"/>
                      </w:pPr>
                    </w:p>
                    <w:p w14:paraId="2FCAE1AE" w14:textId="77777777" w:rsidR="008D06FD" w:rsidRDefault="008D06FD" w:rsidP="008D06FD">
                      <w:pPr>
                        <w:jc w:val="center"/>
                      </w:pPr>
                    </w:p>
                    <w:p w14:paraId="154097EC" w14:textId="77777777" w:rsidR="008D06FD" w:rsidRDefault="008D06FD" w:rsidP="008D06FD">
                      <w:pPr>
                        <w:jc w:val="center"/>
                      </w:pPr>
                    </w:p>
                    <w:p w14:paraId="6A10E5B0" w14:textId="77777777" w:rsidR="008D06FD" w:rsidRDefault="008D06FD" w:rsidP="008D06FD">
                      <w:pPr>
                        <w:jc w:val="center"/>
                      </w:pPr>
                    </w:p>
                    <w:p w14:paraId="2548908B" w14:textId="77777777" w:rsidR="008D06FD" w:rsidRDefault="008D06FD" w:rsidP="008D06FD">
                      <w:pPr>
                        <w:jc w:val="center"/>
                      </w:pPr>
                    </w:p>
                    <w:p w14:paraId="6BDDE4C8" w14:textId="77777777" w:rsidR="008D06FD" w:rsidRDefault="008D06FD" w:rsidP="008D06FD">
                      <w:pPr>
                        <w:jc w:val="center"/>
                      </w:pPr>
                    </w:p>
                    <w:p w14:paraId="3A9EC704" w14:textId="77777777" w:rsidR="008D06FD" w:rsidRDefault="008D06FD" w:rsidP="008D06FD">
                      <w:pPr>
                        <w:jc w:val="center"/>
                      </w:pPr>
                    </w:p>
                    <w:p w14:paraId="7845AFC1" w14:textId="77777777" w:rsidR="008D06FD" w:rsidRDefault="008D06FD" w:rsidP="008D06FD">
                      <w:pPr>
                        <w:jc w:val="center"/>
                      </w:pPr>
                    </w:p>
                    <w:p w14:paraId="24746E02" w14:textId="77777777" w:rsidR="008D06FD" w:rsidRDefault="008D06FD" w:rsidP="008D06FD">
                      <w:pPr>
                        <w:jc w:val="center"/>
                      </w:pPr>
                    </w:p>
                    <w:p w14:paraId="21AD15F9" w14:textId="77777777" w:rsidR="008D06FD" w:rsidRDefault="008D06FD" w:rsidP="008D06FD">
                      <w:pPr>
                        <w:jc w:val="center"/>
                      </w:pPr>
                    </w:p>
                    <w:p w14:paraId="0830C3BB" w14:textId="77777777" w:rsidR="008D06FD" w:rsidRDefault="008D06FD" w:rsidP="008D06FD">
                      <w:pPr>
                        <w:jc w:val="center"/>
                      </w:pPr>
                    </w:p>
                    <w:p w14:paraId="51D1A158" w14:textId="77777777" w:rsidR="008D06FD" w:rsidRDefault="008D06FD" w:rsidP="008D06FD">
                      <w:pPr>
                        <w:jc w:val="center"/>
                      </w:pPr>
                    </w:p>
                    <w:p w14:paraId="72278096" w14:textId="77777777" w:rsidR="008D06FD" w:rsidRDefault="008D06FD" w:rsidP="008D06FD">
                      <w:pPr>
                        <w:jc w:val="center"/>
                      </w:pPr>
                    </w:p>
                    <w:p w14:paraId="707CEF9A" w14:textId="77777777" w:rsidR="008D06FD" w:rsidRDefault="008D06FD" w:rsidP="008D06FD">
                      <w:pPr>
                        <w:jc w:val="center"/>
                      </w:pPr>
                    </w:p>
                    <w:p w14:paraId="0400E38E" w14:textId="77777777" w:rsidR="008D06FD" w:rsidRDefault="008D06FD" w:rsidP="008D06FD">
                      <w:pPr>
                        <w:jc w:val="center"/>
                      </w:pPr>
                    </w:p>
                    <w:p w14:paraId="312674C3" w14:textId="77777777" w:rsidR="008D06FD" w:rsidRDefault="008D06FD" w:rsidP="008D06FD">
                      <w:pPr>
                        <w:jc w:val="center"/>
                      </w:pPr>
                    </w:p>
                    <w:p w14:paraId="2B5A1CD5" w14:textId="77777777" w:rsidR="008D06FD" w:rsidRDefault="008D06FD" w:rsidP="008D06FD">
                      <w:pPr>
                        <w:jc w:val="center"/>
                      </w:pPr>
                    </w:p>
                    <w:p w14:paraId="3B10CF80" w14:textId="77777777" w:rsidR="008D06FD" w:rsidRDefault="008D06FD" w:rsidP="008D06FD">
                      <w:pPr>
                        <w:jc w:val="center"/>
                      </w:pPr>
                    </w:p>
                    <w:p w14:paraId="0EF53D37" w14:textId="77777777" w:rsidR="008D06FD" w:rsidRDefault="008D06FD" w:rsidP="008D06FD">
                      <w:pPr>
                        <w:jc w:val="center"/>
                      </w:pPr>
                    </w:p>
                    <w:p w14:paraId="713A270B" w14:textId="77777777" w:rsidR="008D06FD" w:rsidRDefault="008D06FD" w:rsidP="008D06FD">
                      <w:pPr>
                        <w:jc w:val="center"/>
                      </w:pPr>
                    </w:p>
                    <w:p w14:paraId="5EF8B673" w14:textId="77777777" w:rsidR="008D06FD" w:rsidRDefault="008D06FD" w:rsidP="008D06FD">
                      <w:pPr>
                        <w:jc w:val="center"/>
                      </w:pPr>
                    </w:p>
                    <w:p w14:paraId="067C3186" w14:textId="77777777" w:rsidR="008D06FD" w:rsidRDefault="008D06FD" w:rsidP="008D06FD">
                      <w:pPr>
                        <w:jc w:val="center"/>
                      </w:pPr>
                    </w:p>
                    <w:p w14:paraId="658489B0" w14:textId="77777777" w:rsidR="008D06FD" w:rsidRDefault="008D06FD" w:rsidP="008D06FD">
                      <w:pPr>
                        <w:jc w:val="center"/>
                      </w:pPr>
                    </w:p>
                    <w:p w14:paraId="28A324FE" w14:textId="77777777" w:rsidR="008D06FD" w:rsidRDefault="008D06FD" w:rsidP="008D06FD">
                      <w:pPr>
                        <w:jc w:val="center"/>
                      </w:pPr>
                    </w:p>
                    <w:p w14:paraId="15CEE803" w14:textId="77777777" w:rsidR="008D06FD" w:rsidRDefault="008D06FD" w:rsidP="008D06FD">
                      <w:pPr>
                        <w:jc w:val="center"/>
                      </w:pPr>
                    </w:p>
                    <w:p w14:paraId="3DA7765C" w14:textId="77777777" w:rsidR="008D06FD" w:rsidRDefault="008D06FD" w:rsidP="008D06FD">
                      <w:pPr>
                        <w:jc w:val="center"/>
                      </w:pPr>
                    </w:p>
                    <w:p w14:paraId="5C7474E5" w14:textId="77777777" w:rsidR="008D06FD" w:rsidRDefault="008D06FD" w:rsidP="008D06FD">
                      <w:pPr>
                        <w:jc w:val="center"/>
                      </w:pPr>
                    </w:p>
                    <w:p w14:paraId="7AB56E59" w14:textId="77777777" w:rsidR="008D06FD" w:rsidRDefault="008D06FD" w:rsidP="008D06FD">
                      <w:pPr>
                        <w:jc w:val="center"/>
                      </w:pPr>
                    </w:p>
                    <w:p w14:paraId="1D574186" w14:textId="77777777" w:rsidR="008D06FD" w:rsidRDefault="008D06FD" w:rsidP="008D06FD">
                      <w:pPr>
                        <w:jc w:val="center"/>
                      </w:pPr>
                    </w:p>
                    <w:p w14:paraId="37796874" w14:textId="77777777" w:rsidR="008D06FD" w:rsidRDefault="008D06FD" w:rsidP="008D06FD">
                      <w:pPr>
                        <w:jc w:val="center"/>
                      </w:pPr>
                    </w:p>
                    <w:p w14:paraId="47A8FB83" w14:textId="77777777" w:rsidR="008D06FD" w:rsidRDefault="008D06FD" w:rsidP="008D06FD">
                      <w:pPr>
                        <w:jc w:val="center"/>
                      </w:pPr>
                    </w:p>
                    <w:p w14:paraId="38C5B478" w14:textId="77777777" w:rsidR="008D06FD" w:rsidRDefault="008D06FD" w:rsidP="008D06FD">
                      <w:pPr>
                        <w:jc w:val="center"/>
                      </w:pPr>
                    </w:p>
                    <w:p w14:paraId="13A93E4E" w14:textId="77777777" w:rsidR="008D06FD" w:rsidRDefault="008D06FD" w:rsidP="008D06FD">
                      <w:pPr>
                        <w:jc w:val="center"/>
                      </w:pPr>
                    </w:p>
                    <w:p w14:paraId="5EC80097" w14:textId="77777777" w:rsidR="008D06FD" w:rsidRDefault="008D06FD" w:rsidP="008D06FD">
                      <w:pPr>
                        <w:jc w:val="center"/>
                      </w:pPr>
                    </w:p>
                    <w:p w14:paraId="39CB7AEC" w14:textId="77777777" w:rsidR="008D06FD" w:rsidRDefault="008D06FD" w:rsidP="008D06FD">
                      <w:pPr>
                        <w:jc w:val="center"/>
                      </w:pPr>
                    </w:p>
                    <w:p w14:paraId="4E376FF3" w14:textId="77777777" w:rsidR="008D06FD" w:rsidRDefault="008D06FD" w:rsidP="008D06FD">
                      <w:pPr>
                        <w:jc w:val="center"/>
                      </w:pPr>
                    </w:p>
                    <w:p w14:paraId="3FCE8A4E" w14:textId="77777777" w:rsidR="008D06FD" w:rsidRDefault="008D06FD" w:rsidP="008D06FD">
                      <w:pPr>
                        <w:jc w:val="center"/>
                      </w:pPr>
                    </w:p>
                    <w:p w14:paraId="719CA1AF" w14:textId="77777777" w:rsidR="008D06FD" w:rsidRDefault="008D06FD" w:rsidP="008D06FD">
                      <w:pPr>
                        <w:jc w:val="center"/>
                      </w:pPr>
                    </w:p>
                    <w:p w14:paraId="20F39E21" w14:textId="77777777" w:rsidR="008D06FD" w:rsidRDefault="008D06FD" w:rsidP="008D06FD">
                      <w:pPr>
                        <w:jc w:val="center"/>
                      </w:pPr>
                    </w:p>
                    <w:p w14:paraId="3D060CAA" w14:textId="77777777" w:rsidR="008D06FD" w:rsidRDefault="008D06FD" w:rsidP="008D06FD">
                      <w:pPr>
                        <w:jc w:val="center"/>
                      </w:pPr>
                    </w:p>
                    <w:p w14:paraId="2C20A3D6" w14:textId="77777777" w:rsidR="008D06FD" w:rsidRDefault="008D06FD" w:rsidP="008D06FD">
                      <w:pPr>
                        <w:jc w:val="center"/>
                      </w:pPr>
                    </w:p>
                    <w:p w14:paraId="7B3A068E" w14:textId="77777777" w:rsidR="008D06FD" w:rsidRDefault="008D06FD" w:rsidP="008D06FD">
                      <w:pPr>
                        <w:jc w:val="center"/>
                      </w:pPr>
                    </w:p>
                    <w:p w14:paraId="7C1A702A" w14:textId="77777777" w:rsidR="008D06FD" w:rsidRDefault="008D06FD" w:rsidP="008D06FD">
                      <w:pPr>
                        <w:jc w:val="center"/>
                      </w:pPr>
                    </w:p>
                    <w:p w14:paraId="1D4E01C2" w14:textId="77777777" w:rsidR="008D06FD" w:rsidRDefault="008D06FD" w:rsidP="008D06FD">
                      <w:pPr>
                        <w:jc w:val="center"/>
                      </w:pPr>
                    </w:p>
                    <w:p w14:paraId="54A624C0" w14:textId="77777777" w:rsidR="008D06FD" w:rsidRDefault="008D06FD" w:rsidP="008D06FD">
                      <w:pPr>
                        <w:jc w:val="center"/>
                      </w:pPr>
                    </w:p>
                    <w:p w14:paraId="04DCB936" w14:textId="77777777" w:rsidR="008D06FD" w:rsidRDefault="008D06FD" w:rsidP="008D06FD">
                      <w:pPr>
                        <w:jc w:val="center"/>
                      </w:pPr>
                    </w:p>
                    <w:p w14:paraId="22BA0FD4" w14:textId="77777777" w:rsidR="008D06FD" w:rsidRDefault="008D06FD" w:rsidP="008D06FD">
                      <w:pPr>
                        <w:jc w:val="center"/>
                      </w:pPr>
                    </w:p>
                    <w:p w14:paraId="56FE0F3B" w14:textId="77777777" w:rsidR="008D06FD" w:rsidRDefault="008D06FD" w:rsidP="008D06FD">
                      <w:pPr>
                        <w:jc w:val="center"/>
                      </w:pPr>
                    </w:p>
                    <w:p w14:paraId="6B9B34C1" w14:textId="77777777" w:rsidR="008D06FD" w:rsidRDefault="008D06FD" w:rsidP="008D06FD">
                      <w:pPr>
                        <w:jc w:val="center"/>
                      </w:pPr>
                    </w:p>
                    <w:p w14:paraId="3C43C6A7" w14:textId="77777777" w:rsidR="008D06FD" w:rsidRDefault="008D06FD" w:rsidP="008D06FD">
                      <w:pPr>
                        <w:jc w:val="center"/>
                      </w:pPr>
                    </w:p>
                    <w:p w14:paraId="0F28B5EF" w14:textId="77777777" w:rsidR="008D06FD" w:rsidRDefault="008D06FD" w:rsidP="008D06FD">
                      <w:pPr>
                        <w:jc w:val="center"/>
                      </w:pPr>
                    </w:p>
                    <w:p w14:paraId="27D84D52" w14:textId="77777777" w:rsidR="008D06FD" w:rsidRDefault="008D06FD" w:rsidP="008D06FD">
                      <w:pPr>
                        <w:jc w:val="center"/>
                      </w:pPr>
                    </w:p>
                    <w:p w14:paraId="301AFECF" w14:textId="77777777" w:rsidR="008D06FD" w:rsidRDefault="008D06FD" w:rsidP="008D06FD">
                      <w:pPr>
                        <w:jc w:val="center"/>
                      </w:pPr>
                    </w:p>
                    <w:p w14:paraId="16AE11A2" w14:textId="77777777" w:rsidR="008D06FD" w:rsidRDefault="008D06FD" w:rsidP="008D06FD">
                      <w:pPr>
                        <w:jc w:val="center"/>
                      </w:pPr>
                    </w:p>
                    <w:p w14:paraId="2EE743CD" w14:textId="77777777" w:rsidR="008D06FD" w:rsidRDefault="008D06FD" w:rsidP="008D06FD">
                      <w:pPr>
                        <w:jc w:val="center"/>
                      </w:pPr>
                    </w:p>
                    <w:p w14:paraId="7920E20A" w14:textId="77777777" w:rsidR="008D06FD" w:rsidRDefault="008D06FD" w:rsidP="008D06FD">
                      <w:pPr>
                        <w:jc w:val="center"/>
                      </w:pPr>
                    </w:p>
                    <w:p w14:paraId="7D8CA047" w14:textId="77777777" w:rsidR="008D06FD" w:rsidRDefault="008D06FD" w:rsidP="008D06FD">
                      <w:pPr>
                        <w:jc w:val="center"/>
                      </w:pPr>
                    </w:p>
                    <w:p w14:paraId="16EDAD5F" w14:textId="77777777" w:rsidR="008D06FD" w:rsidRDefault="008D06FD" w:rsidP="008D06FD">
                      <w:pPr>
                        <w:jc w:val="center"/>
                      </w:pPr>
                    </w:p>
                    <w:p w14:paraId="3720C671" w14:textId="77777777" w:rsidR="008D06FD" w:rsidRDefault="008D06FD" w:rsidP="008D06FD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06245339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3A99767E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2C638FE0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02933E86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65D24C5B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4FC8294F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4CE59BE8" w14:textId="17EA1D2F" w:rsidR="008D06FD" w:rsidRDefault="008D06FD" w:rsidP="007E64B5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1F9AF5D0" w14:textId="2D868F4B" w:rsidR="008D06FD" w:rsidRDefault="00132704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  <w:r w:rsidRPr="00391A2C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031D2EC" wp14:editId="6CF6CEB8">
                <wp:simplePos x="0" y="0"/>
                <wp:positionH relativeFrom="column">
                  <wp:posOffset>2295525</wp:posOffset>
                </wp:positionH>
                <wp:positionV relativeFrom="paragraph">
                  <wp:posOffset>14605</wp:posOffset>
                </wp:positionV>
                <wp:extent cx="4538345" cy="2771775"/>
                <wp:effectExtent l="0" t="0" r="0" b="0"/>
                <wp:wrapSquare wrapText="bothSides"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8345" cy="2771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D89F3" w14:textId="77777777" w:rsidR="007E64B5" w:rsidRPr="00391A2C" w:rsidRDefault="007E64B5" w:rsidP="007E64B5">
                            <w:pPr>
                              <w:pStyle w:val="Styl1"/>
                              <w:tabs>
                                <w:tab w:val="left" w:pos="2070"/>
                              </w:tabs>
                              <w:spacing w:before="240"/>
                              <w:rPr>
                                <w:b/>
                                <w:lang w:val="en-US"/>
                              </w:rPr>
                            </w:pPr>
                            <w:r w:rsidRPr="00391A2C">
                              <w:rPr>
                                <w:b/>
                                <w:lang w:val="en-US"/>
                              </w:rPr>
                              <w:t>Experience</w:t>
                            </w:r>
                          </w:p>
                          <w:p w14:paraId="4B11CF6C" w14:textId="77777777" w:rsidR="007E64B5" w:rsidRPr="00C34C12" w:rsidRDefault="007E64B5" w:rsidP="007E64B5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eastAsia="Calibri" w:cs="Times New Roman"/>
                                <w:b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eastAsia="Calibri" w:cs="Times New Roman"/>
                                <w:b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>Club Des Etudiants</w:t>
                            </w:r>
                            <w:r w:rsidRPr="00C34C12">
                              <w:rPr>
                                <w:rFonts w:eastAsia="Calibri" w:cs="Times New Roman"/>
                                <w:b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 xml:space="preserve"> –</w:t>
                            </w:r>
                            <w:r>
                              <w:rPr>
                                <w:rFonts w:eastAsia="Calibri" w:cs="Times New Roman"/>
                                <w:bCs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>Event planner and orgnaizer</w:t>
                            </w:r>
                            <w:r w:rsidRPr="00C34C12">
                              <w:rPr>
                                <w:rFonts w:eastAsia="Calibri" w:cs="Times New Roman"/>
                                <w:bCs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eastAsia="Calibri" w:cs="Times New Roman"/>
                                <w:bCs/>
                                <w:caps/>
                                <w:spacing w:val="-4"/>
                                <w:sz w:val="24"/>
                                <w:szCs w:val="24"/>
                                <w:lang w:val="en-US"/>
                              </w:rPr>
                              <w:t>2014-2019</w:t>
                            </w:r>
                          </w:p>
                          <w:p w14:paraId="054F3928" w14:textId="77777777" w:rsidR="007E64B5" w:rsidRDefault="007E64B5" w:rsidP="007E64B5">
                            <w:pPr>
                              <w:pStyle w:val="Description"/>
                              <w:ind w:left="360"/>
                            </w:pPr>
                          </w:p>
                          <w:p w14:paraId="4B506715" w14:textId="77777777" w:rsidR="007E64B5" w:rsidRDefault="007E64B5" w:rsidP="007E64B5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Rally Paper.</w:t>
                            </w:r>
                          </w:p>
                          <w:p w14:paraId="668F6944" w14:textId="77777777" w:rsidR="007E64B5" w:rsidRDefault="007E64B5" w:rsidP="007E64B5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Open Air Parties.</w:t>
                            </w:r>
                          </w:p>
                          <w:p w14:paraId="26C65156" w14:textId="77777777" w:rsidR="007E64B5" w:rsidRDefault="007E64B5" w:rsidP="007E64B5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Christmas Village.</w:t>
                            </w:r>
                          </w:p>
                          <w:p w14:paraId="212B1ED8" w14:textId="77777777" w:rsidR="007E64B5" w:rsidRDefault="007E64B5" w:rsidP="007E64B5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Campsites.</w:t>
                            </w:r>
                          </w:p>
                          <w:p w14:paraId="0E4B0CB4" w14:textId="77777777" w:rsidR="007E64B5" w:rsidRDefault="007E64B5" w:rsidP="007E64B5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Annual Dinners.</w:t>
                            </w:r>
                          </w:p>
                          <w:p w14:paraId="70330CC3" w14:textId="77777777" w:rsidR="007E64B5" w:rsidRDefault="007E64B5" w:rsidP="007E64B5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Fund Raising.</w:t>
                            </w:r>
                          </w:p>
                          <w:p w14:paraId="717D7798" w14:textId="77777777" w:rsidR="007E64B5" w:rsidRDefault="007E64B5" w:rsidP="007E64B5">
                            <w:pPr>
                              <w:pStyle w:val="Address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Awareness Sessions</w:t>
                            </w:r>
                          </w:p>
                          <w:p w14:paraId="7561EBA4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899E24C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28B50DB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5A9B3D4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A64B6CB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4C53701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CDBF01D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C975EB4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618F4E2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677659A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D81CD8A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7B70611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3709956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1B745F2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F031640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4797E14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3E67D2A" w14:textId="77777777" w:rsidR="007E64B5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C5C7B12" w14:textId="77777777" w:rsidR="007E64B5" w:rsidRPr="0080565E" w:rsidRDefault="007E64B5" w:rsidP="007E64B5">
                            <w:pPr>
                              <w:tabs>
                                <w:tab w:val="left" w:pos="2070"/>
                              </w:tabs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1D2EC" id="_x0000_s1032" type="#_x0000_t202" style="position:absolute;margin-left:180.75pt;margin-top:1.15pt;width:357.35pt;height:218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" filled="f" stroked="f">
                <v:textbox>
                  <w:txbxContent>
                    <w:p w14:paraId="012D89F3" w14:textId="77777777" w:rsidR="007E64B5" w:rsidRPr="00391A2C" w:rsidRDefault="007E64B5" w:rsidP="007E64B5">
                      <w:pPr>
                        <w:pStyle w:val="Styl1"/>
                        <w:tabs>
                          <w:tab w:val="left" w:pos="2070"/>
                        </w:tabs>
                        <w:spacing w:before="240"/>
                        <w:rPr>
                          <w:b/>
                          <w:lang w:val="en-US"/>
                        </w:rPr>
                      </w:pPr>
                      <w:r w:rsidRPr="00391A2C">
                        <w:rPr>
                          <w:b/>
                          <w:lang w:val="en-US"/>
                        </w:rPr>
                        <w:t>Experience</w:t>
                      </w:r>
                    </w:p>
                    <w:p w14:paraId="4B11CF6C" w14:textId="77777777" w:rsidR="007E64B5" w:rsidRPr="00C34C12" w:rsidRDefault="007E64B5" w:rsidP="007E64B5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eastAsia="Calibri" w:cs="Times New Roman"/>
                          <w:b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eastAsia="Calibri" w:cs="Times New Roman"/>
                          <w:b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>Club Des Etudiants</w:t>
                      </w:r>
                      <w:r w:rsidRPr="00C34C12">
                        <w:rPr>
                          <w:rFonts w:eastAsia="Calibri" w:cs="Times New Roman"/>
                          <w:b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 xml:space="preserve"> –</w:t>
                      </w:r>
                      <w:r>
                        <w:rPr>
                          <w:rFonts w:eastAsia="Calibri" w:cs="Times New Roman"/>
                          <w:bCs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>Event planner and orgnaizer</w:t>
                      </w:r>
                      <w:r w:rsidRPr="00C34C12">
                        <w:rPr>
                          <w:rFonts w:eastAsia="Calibri" w:cs="Times New Roman"/>
                          <w:bCs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>
                        <w:rPr>
                          <w:rFonts w:eastAsia="Calibri" w:cs="Times New Roman"/>
                          <w:bCs/>
                          <w:caps/>
                          <w:spacing w:val="-4"/>
                          <w:sz w:val="24"/>
                          <w:szCs w:val="24"/>
                          <w:lang w:val="en-US"/>
                        </w:rPr>
                        <w:t>2014-2019</w:t>
                      </w:r>
                    </w:p>
                    <w:p w14:paraId="054F3928" w14:textId="77777777" w:rsidR="007E64B5" w:rsidRDefault="007E64B5" w:rsidP="007E64B5">
                      <w:pPr>
                        <w:pStyle w:val="Description"/>
                        <w:ind w:left="360"/>
                      </w:pPr>
                    </w:p>
                    <w:p w14:paraId="4B506715" w14:textId="77777777" w:rsidR="007E64B5" w:rsidRDefault="007E64B5" w:rsidP="007E64B5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Rally Paper.</w:t>
                      </w:r>
                    </w:p>
                    <w:p w14:paraId="668F6944" w14:textId="77777777" w:rsidR="007E64B5" w:rsidRDefault="007E64B5" w:rsidP="007E64B5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Open Air Parties.</w:t>
                      </w:r>
                    </w:p>
                    <w:p w14:paraId="26C65156" w14:textId="77777777" w:rsidR="007E64B5" w:rsidRDefault="007E64B5" w:rsidP="007E64B5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Christmas Village.</w:t>
                      </w:r>
                    </w:p>
                    <w:p w14:paraId="212B1ED8" w14:textId="77777777" w:rsidR="007E64B5" w:rsidRDefault="007E64B5" w:rsidP="007E64B5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Campsites.</w:t>
                      </w:r>
                    </w:p>
                    <w:p w14:paraId="0E4B0CB4" w14:textId="77777777" w:rsidR="007E64B5" w:rsidRDefault="007E64B5" w:rsidP="007E64B5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Annual Dinners.</w:t>
                      </w:r>
                    </w:p>
                    <w:p w14:paraId="70330CC3" w14:textId="77777777" w:rsidR="007E64B5" w:rsidRDefault="007E64B5" w:rsidP="007E64B5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Fund Raising.</w:t>
                      </w:r>
                    </w:p>
                    <w:p w14:paraId="717D7798" w14:textId="77777777" w:rsidR="007E64B5" w:rsidRDefault="007E64B5" w:rsidP="007E64B5">
                      <w:pPr>
                        <w:pStyle w:val="Address"/>
                        <w:numPr>
                          <w:ilvl w:val="0"/>
                          <w:numId w:val="11"/>
                        </w:numPr>
                      </w:pPr>
                      <w:r>
                        <w:t>Awareness Sessions</w:t>
                      </w:r>
                    </w:p>
                    <w:p w14:paraId="7561EBA4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899E24C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28B50DB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5A9B3D4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A64B6CB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24C53701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CDBF01D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C975EB4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618F4E2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677659A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D81CD8A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7B70611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23709956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1B745F2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F031640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4797E14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3E67D2A" w14:textId="77777777" w:rsidR="007E64B5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0C5C7B12" w14:textId="77777777" w:rsidR="007E64B5" w:rsidRPr="0080565E" w:rsidRDefault="007E64B5" w:rsidP="007E64B5">
                      <w:pPr>
                        <w:tabs>
                          <w:tab w:val="left" w:pos="2070"/>
                        </w:tabs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6D500EF" w14:textId="17B59E4C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04919889" w14:textId="77777777" w:rsidR="008D06FD" w:rsidRDefault="008D06FD" w:rsidP="008D06FD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</w:p>
    <w:p w14:paraId="60956CBA" w14:textId="77777777" w:rsidR="00D92A28" w:rsidRPr="00391A2C" w:rsidRDefault="00391A2C" w:rsidP="00E406E2">
      <w:pPr>
        <w:pStyle w:val="Styl1"/>
        <w:pBdr>
          <w:bottom w:val="none" w:sz="0" w:space="0" w:color="auto"/>
        </w:pBdr>
        <w:spacing w:before="100" w:beforeAutospacing="1" w:after="100" w:afterAutospacing="1"/>
        <w:rPr>
          <w:b/>
          <w:sz w:val="32"/>
          <w:szCs w:val="32"/>
          <w:lang w:val="en-US"/>
        </w:rPr>
      </w:pPr>
      <w:r w:rsidRPr="00391A2C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D8EDD63" wp14:editId="4CD01188">
                <wp:simplePos x="0" y="0"/>
                <wp:positionH relativeFrom="column">
                  <wp:posOffset>-162560</wp:posOffset>
                </wp:positionH>
                <wp:positionV relativeFrom="paragraph">
                  <wp:posOffset>1039514</wp:posOffset>
                </wp:positionV>
                <wp:extent cx="2143125" cy="1228725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1228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328345" w14:textId="77777777" w:rsidR="00470A5E" w:rsidRPr="00470A5E" w:rsidRDefault="00470A5E" w:rsidP="00470A5E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-12.8pt;margin-top:81.85pt;width:168.75pt;height:96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" filled="f" stroked="f">
                <v:textbox>
                  <w:txbxContent>
                    <w:p w:rsidR="00470A5E" w:rsidRPr="00470A5E" w:rsidRDefault="00470A5E" w:rsidP="00470A5E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92A28" w:rsidRPr="00391A2C" w:rsidSect="00FA720F">
      <w:pgSz w:w="11906" w:h="16838"/>
      <w:pgMar w:top="0" w:right="720" w:bottom="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E520A"/>
    <w:multiLevelType w:val="hybridMultilevel"/>
    <w:tmpl w:val="00448C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C3962"/>
    <w:multiLevelType w:val="hybridMultilevel"/>
    <w:tmpl w:val="4120F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95DEE"/>
    <w:multiLevelType w:val="hybridMultilevel"/>
    <w:tmpl w:val="B784BBD4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4" w15:restartNumberingAfterBreak="0">
    <w:nsid w:val="451E45FF"/>
    <w:multiLevelType w:val="hybridMultilevel"/>
    <w:tmpl w:val="F65CE1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98387E"/>
    <w:multiLevelType w:val="hybridMultilevel"/>
    <w:tmpl w:val="7B000DDE"/>
    <w:lvl w:ilvl="0" w:tplc="04090001">
      <w:start w:val="1"/>
      <w:numFmt w:val="bullet"/>
      <w:lvlText w:val=""/>
      <w:lvlJc w:val="left"/>
      <w:pPr>
        <w:ind w:left="4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6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5958FA"/>
    <w:multiLevelType w:val="hybridMultilevel"/>
    <w:tmpl w:val="8B9A0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4C54DD"/>
    <w:multiLevelType w:val="hybridMultilevel"/>
    <w:tmpl w:val="1B18A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C7203ED"/>
    <w:multiLevelType w:val="multilevel"/>
    <w:tmpl w:val="7DFCA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211397"/>
    <w:multiLevelType w:val="hybridMultilevel"/>
    <w:tmpl w:val="86364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5"/>
  </w:num>
  <w:num w:numId="5">
    <w:abstractNumId w:val="3"/>
  </w:num>
  <w:num w:numId="6">
    <w:abstractNumId w:val="10"/>
  </w:num>
  <w:num w:numId="7">
    <w:abstractNumId w:val="2"/>
  </w:num>
  <w:num w:numId="8">
    <w:abstractNumId w:val="1"/>
  </w:num>
  <w:num w:numId="9">
    <w:abstractNumId w:val="8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TQwNTUyNzAyMjBX0lEKTi0uzszPAykwqgUAZmYqDywAAAA="/>
  </w:docVars>
  <w:rsids>
    <w:rsidRoot w:val="00252FB6"/>
    <w:rsid w:val="00033F77"/>
    <w:rsid w:val="00132704"/>
    <w:rsid w:val="001B0BA6"/>
    <w:rsid w:val="001C05FC"/>
    <w:rsid w:val="00252FB6"/>
    <w:rsid w:val="00274392"/>
    <w:rsid w:val="00371D00"/>
    <w:rsid w:val="00380279"/>
    <w:rsid w:val="00380CB2"/>
    <w:rsid w:val="00391A2C"/>
    <w:rsid w:val="00470A5E"/>
    <w:rsid w:val="00581763"/>
    <w:rsid w:val="006F4885"/>
    <w:rsid w:val="00715CA0"/>
    <w:rsid w:val="00794143"/>
    <w:rsid w:val="007E64B5"/>
    <w:rsid w:val="0080565E"/>
    <w:rsid w:val="0088347F"/>
    <w:rsid w:val="008D06FD"/>
    <w:rsid w:val="009B5BEC"/>
    <w:rsid w:val="009C751F"/>
    <w:rsid w:val="00A2039C"/>
    <w:rsid w:val="00B73324"/>
    <w:rsid w:val="00C34C12"/>
    <w:rsid w:val="00CF1FD1"/>
    <w:rsid w:val="00D92A28"/>
    <w:rsid w:val="00E406E2"/>
    <w:rsid w:val="00E96D17"/>
    <w:rsid w:val="00EB7B7E"/>
    <w:rsid w:val="00F10C5F"/>
    <w:rsid w:val="00F81F3D"/>
    <w:rsid w:val="00FA720F"/>
    <w:rsid w:val="00FB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4653D"/>
  <w15:chartTrackingRefBased/>
  <w15:docId w15:val="{9A2D4370-64CD-435A-BDF1-42EDDFDE1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20F"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371D00"/>
    <w:pPr>
      <w:pBdr>
        <w:bottom w:val="single" w:sz="4" w:space="2" w:color="323E4F" w:themeColor="text2" w:themeShade="BF"/>
      </w:pBdr>
      <w:spacing w:before="360" w:after="120" w:line="240" w:lineRule="auto"/>
    </w:pPr>
    <w:rPr>
      <w:color w:val="262626" w:themeColor="text1" w:themeTint="D9"/>
      <w:sz w:val="40"/>
      <w:szCs w:val="40"/>
    </w:rPr>
  </w:style>
  <w:style w:type="character" w:customStyle="1" w:styleId="Styl1Znak">
    <w:name w:val="Styl1 Znak"/>
    <w:basedOn w:val="Heading1Char"/>
    <w:link w:val="Styl1"/>
    <w:rsid w:val="00371D0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715CA0"/>
    <w:pPr>
      <w:spacing w:before="40" w:after="0" w:line="240" w:lineRule="auto"/>
    </w:pPr>
    <w:rPr>
      <w:rFonts w:asciiTheme="majorHAnsi" w:eastAsia="Calibri" w:hAnsiTheme="majorHAnsi" w:cs="Tahoma"/>
      <w:b/>
      <w:sz w:val="43"/>
      <w:szCs w:val="43"/>
      <w:lang w:val="en-US"/>
    </w:rPr>
  </w:style>
  <w:style w:type="paragraph" w:customStyle="1" w:styleId="Company">
    <w:name w:val="Company"/>
    <w:basedOn w:val="Normal"/>
    <w:qFormat/>
    <w:rsid w:val="00715CA0"/>
    <w:pPr>
      <w:spacing w:before="40" w:after="0" w:line="240" w:lineRule="auto"/>
    </w:pPr>
    <w:rPr>
      <w:rFonts w:eastAsia="Calibri" w:cs="Times New Roman"/>
      <w:sz w:val="20"/>
      <w:szCs w:val="20"/>
      <w:lang w:val="en-US"/>
    </w:rPr>
  </w:style>
  <w:style w:type="paragraph" w:customStyle="1" w:styleId="JobTitle">
    <w:name w:val="Job Title"/>
    <w:basedOn w:val="Normal"/>
    <w:qFormat/>
    <w:rsid w:val="00715CA0"/>
    <w:pPr>
      <w:spacing w:after="0" w:line="240" w:lineRule="auto"/>
    </w:pPr>
    <w:rPr>
      <w:rFonts w:eastAsia="Calibri" w:cs="Times New Roman"/>
      <w:spacing w:val="-4"/>
      <w:sz w:val="20"/>
      <w:lang w:val="en-US"/>
    </w:rPr>
  </w:style>
  <w:style w:type="paragraph" w:customStyle="1" w:styleId="Description">
    <w:name w:val="Description"/>
    <w:basedOn w:val="Normal"/>
    <w:qFormat/>
    <w:rsid w:val="00715CA0"/>
    <w:pPr>
      <w:spacing w:before="40" w:after="0" w:line="240" w:lineRule="auto"/>
    </w:pPr>
    <w:rPr>
      <w:rFonts w:eastAsia="Calibri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15CA0"/>
    <w:pPr>
      <w:tabs>
        <w:tab w:val="center" w:pos="4680"/>
        <w:tab w:val="right" w:pos="9360"/>
      </w:tabs>
      <w:spacing w:after="0" w:line="240" w:lineRule="auto"/>
    </w:pPr>
    <w:rPr>
      <w:rFonts w:eastAsia="Calibri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15CA0"/>
    <w:rPr>
      <w:rFonts w:eastAsia="Calibri" w:cs="Times New Roman"/>
      <w:lang w:val="en-US"/>
    </w:rPr>
  </w:style>
  <w:style w:type="paragraph" w:customStyle="1" w:styleId="Address">
    <w:name w:val="Address"/>
    <w:basedOn w:val="Normal"/>
    <w:qFormat/>
    <w:rsid w:val="00715CA0"/>
    <w:pPr>
      <w:spacing w:before="40" w:after="0" w:line="240" w:lineRule="auto"/>
    </w:pPr>
    <w:rPr>
      <w:rFonts w:eastAsia="Calibri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10C5F"/>
    <w:pPr>
      <w:tabs>
        <w:tab w:val="center" w:pos="4680"/>
        <w:tab w:val="right" w:pos="9360"/>
      </w:tabs>
      <w:spacing w:after="0" w:line="240" w:lineRule="auto"/>
    </w:pPr>
    <w:rPr>
      <w:rFonts w:eastAsia="Calibri" w:cs="Times New Roman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10C5F"/>
    <w:rPr>
      <w:rFonts w:eastAsia="Calibri" w:cs="Times New Roman"/>
      <w:lang w:val="en-US"/>
    </w:rPr>
  </w:style>
  <w:style w:type="paragraph" w:styleId="BodyText">
    <w:name w:val="Body Text"/>
    <w:basedOn w:val="Normal"/>
    <w:link w:val="BodyTextChar"/>
    <w:rsid w:val="00F10C5F"/>
    <w:pPr>
      <w:spacing w:after="220" w:line="240" w:lineRule="atLeast"/>
      <w:jc w:val="both"/>
    </w:pPr>
    <w:rPr>
      <w:rFonts w:ascii="Garamond" w:eastAsia="Times New Roman" w:hAnsi="Garamond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10C5F"/>
    <w:rPr>
      <w:rFonts w:ascii="Garamond" w:eastAsia="Times New Roman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B1692D-EE7F-416F-B7AE-80C6BEFAC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</Words>
  <Characters>2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walid mouawad</cp:lastModifiedBy>
  <cp:revision>4</cp:revision>
  <cp:lastPrinted>2019-09-25T07:27:00Z</cp:lastPrinted>
  <dcterms:created xsi:type="dcterms:W3CDTF">2020-09-15T19:40:00Z</dcterms:created>
  <dcterms:modified xsi:type="dcterms:W3CDTF">2020-11-07T16:20:00Z</dcterms:modified>
</cp:coreProperties>
</file>